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Default="00C1162E" w:rsidP="00B12107">
      <w:pPr>
        <w:spacing w:after="1366" w:line="259" w:lineRule="auto"/>
        <w:ind w:firstLine="0"/>
        <w:jc w:val="center"/>
        <w:rPr>
          <w:sz w:val="32"/>
        </w:rPr>
      </w:pPr>
      <w:r>
        <w:rPr>
          <w:sz w:val="32"/>
        </w:rPr>
        <w:t>Diabetes Probability and Outcome Analysi</w:t>
      </w:r>
      <w:r w:rsidR="00B47D81">
        <w:rPr>
          <w:sz w:val="32"/>
        </w:rPr>
        <w:t>s</w:t>
      </w:r>
    </w:p>
    <w:p w14:paraId="0AF83DFC" w14:textId="37B0BBF3" w:rsidR="00F10FD9" w:rsidRPr="00B12107" w:rsidRDefault="00000000" w:rsidP="00B12107">
      <w:pPr>
        <w:spacing w:after="1366" w:line="259" w:lineRule="auto"/>
        <w:ind w:firstLine="0"/>
        <w:jc w:val="center"/>
        <w:rPr>
          <w:sz w:val="32"/>
        </w:rPr>
      </w:pPr>
      <w:r>
        <w:t>C964 - Computer Science Capstone</w:t>
      </w:r>
    </w:p>
    <w:p w14:paraId="706EB334" w14:textId="28774ADB"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E372181" w14:textId="51134B2E" w:rsidR="00C1162E" w:rsidRPr="00CF4A00" w:rsidRDefault="00CF4A00" w:rsidP="00CF4A00">
      <w:pPr>
        <w:pStyle w:val="NoSpacing"/>
        <w:rPr>
          <w:b/>
          <w:bCs/>
          <w:sz w:val="32"/>
          <w:szCs w:val="32"/>
        </w:rPr>
      </w:pPr>
      <w:r w:rsidRPr="00CF4A00">
        <w:rPr>
          <w:b/>
          <w:bCs/>
          <w:sz w:val="32"/>
          <w:szCs w:val="32"/>
        </w:rPr>
        <w:lastRenderedPageBreak/>
        <w:t xml:space="preserve">C964 Capstone - </w:t>
      </w:r>
      <w:r w:rsidR="00861462" w:rsidRPr="00CF4A00">
        <w:rPr>
          <w:b/>
          <w:bCs/>
          <w:sz w:val="32"/>
          <w:szCs w:val="32"/>
        </w:rPr>
        <w:t>Letter of Transmission</w:t>
      </w:r>
    </w:p>
    <w:p w14:paraId="58AFAEA5" w14:textId="5DBCD3A9" w:rsidR="00861462" w:rsidRPr="00CF4A00" w:rsidRDefault="00CF4A00" w:rsidP="00CF4A00">
      <w:pPr>
        <w:pStyle w:val="NoSpacing"/>
      </w:pPr>
      <w:r w:rsidRPr="00CF4A00">
        <w:t>C964 Capstone Project: Diabetes Data Machine Learning Project</w:t>
      </w:r>
    </w:p>
    <w:p w14:paraId="35C07008" w14:textId="77777777" w:rsidR="00861462" w:rsidRDefault="00861462" w:rsidP="00CF4A00">
      <w:pPr>
        <w:pStyle w:val="NoSpacing"/>
        <w:tabs>
          <w:tab w:val="left" w:pos="5094"/>
        </w:tabs>
      </w:pPr>
    </w:p>
    <w:p w14:paraId="649FAA86" w14:textId="77777777" w:rsidR="00C1162E" w:rsidRDefault="00C1162E" w:rsidP="00CF4A00">
      <w:pPr>
        <w:pStyle w:val="NoSpacing"/>
        <w:tabs>
          <w:tab w:val="left" w:pos="5094"/>
        </w:tabs>
      </w:pPr>
    </w:p>
    <w:p w14:paraId="23FB3E82" w14:textId="77777777" w:rsidR="00B47D81" w:rsidRPr="003B7F80" w:rsidRDefault="00B47D81" w:rsidP="00CF4A00">
      <w:pPr>
        <w:tabs>
          <w:tab w:val="left" w:pos="5094"/>
        </w:tabs>
        <w:ind w:left="0" w:firstLine="0"/>
        <w:rPr>
          <w:color w:val="auto"/>
        </w:rPr>
      </w:pPr>
      <w:r w:rsidRPr="003B7F80">
        <w:rPr>
          <w:color w:val="auto"/>
        </w:rPr>
        <w:t>March 20, 2023</w:t>
      </w:r>
    </w:p>
    <w:p w14:paraId="7899CD93" w14:textId="454DC5A8" w:rsidR="00B47D81" w:rsidRPr="003B7F80" w:rsidRDefault="003B7F80" w:rsidP="00CF4A00">
      <w:pPr>
        <w:tabs>
          <w:tab w:val="left" w:pos="5094"/>
        </w:tabs>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CF4A00">
      <w:pPr>
        <w:tabs>
          <w:tab w:val="left" w:pos="5094"/>
        </w:tabs>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CF4A00">
      <w:pPr>
        <w:tabs>
          <w:tab w:val="left" w:pos="5094"/>
        </w:tabs>
        <w:ind w:left="0" w:firstLine="0"/>
        <w:rPr>
          <w:color w:val="auto"/>
        </w:rPr>
      </w:pPr>
      <w:r w:rsidRPr="003B7F80">
        <w:rPr>
          <w:color w:val="auto"/>
        </w:rPr>
        <w:t>555 Health Rd Miami, Florida</w:t>
      </w:r>
    </w:p>
    <w:p w14:paraId="6DB4262C" w14:textId="77777777" w:rsidR="00B47D81" w:rsidRPr="003B7F80" w:rsidRDefault="00B47D81" w:rsidP="00CF4A00">
      <w:pPr>
        <w:tabs>
          <w:tab w:val="left" w:pos="5094"/>
        </w:tabs>
        <w:ind w:left="-15" w:firstLine="0"/>
        <w:rPr>
          <w:color w:val="auto"/>
        </w:rPr>
      </w:pPr>
    </w:p>
    <w:p w14:paraId="55EBD510" w14:textId="068B1FF0" w:rsidR="00B47D81" w:rsidRPr="003B7F80" w:rsidRDefault="00B47D81" w:rsidP="00CF4A00">
      <w:pPr>
        <w:tabs>
          <w:tab w:val="left" w:pos="5094"/>
        </w:tabs>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CF4A00">
      <w:pPr>
        <w:tabs>
          <w:tab w:val="left" w:pos="5094"/>
        </w:tabs>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CF4A00">
      <w:pPr>
        <w:tabs>
          <w:tab w:val="left" w:pos="5094"/>
        </w:tabs>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CF4A00">
      <w:pPr>
        <w:tabs>
          <w:tab w:val="left" w:pos="5094"/>
        </w:tabs>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CF4A00">
      <w:pPr>
        <w:tabs>
          <w:tab w:val="left" w:pos="5094"/>
        </w:tabs>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CF4A00">
      <w:pPr>
        <w:tabs>
          <w:tab w:val="left" w:pos="5094"/>
        </w:tabs>
        <w:ind w:left="-15" w:firstLine="0"/>
        <w:rPr>
          <w:color w:val="auto"/>
        </w:rPr>
      </w:pPr>
    </w:p>
    <w:p w14:paraId="1547D34D" w14:textId="55CD0C33" w:rsidR="003B7F80" w:rsidRPr="003B7F80" w:rsidRDefault="003B7F80" w:rsidP="00CF4A00">
      <w:pPr>
        <w:tabs>
          <w:tab w:val="left" w:pos="5094"/>
        </w:tabs>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CF4A00">
      <w:pPr>
        <w:tabs>
          <w:tab w:val="left" w:pos="5094"/>
        </w:tabs>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CF4A00">
      <w:pPr>
        <w:tabs>
          <w:tab w:val="left" w:pos="5094"/>
        </w:tabs>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CF4A00">
      <w:pPr>
        <w:tabs>
          <w:tab w:val="left" w:pos="5094"/>
        </w:tabs>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CF4A00">
      <w:pPr>
        <w:tabs>
          <w:tab w:val="left" w:pos="5094"/>
        </w:tabs>
        <w:ind w:left="-15" w:firstLine="0"/>
        <w:rPr>
          <w:color w:val="auto"/>
        </w:rPr>
      </w:pPr>
    </w:p>
    <w:p w14:paraId="23F98598" w14:textId="77777777" w:rsidR="00B47D81" w:rsidRPr="003B7F80" w:rsidRDefault="00B47D81" w:rsidP="00CF4A00">
      <w:pPr>
        <w:tabs>
          <w:tab w:val="left" w:pos="5094"/>
        </w:tabs>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0D414847" w:rsidR="00F10FD9" w:rsidRPr="00CF4A00" w:rsidRDefault="00CF4A00" w:rsidP="00CF4A00">
      <w:pPr>
        <w:pStyle w:val="NoSpacing"/>
        <w:rPr>
          <w:b/>
          <w:bCs/>
          <w:sz w:val="32"/>
          <w:szCs w:val="32"/>
        </w:rPr>
      </w:pPr>
      <w:r>
        <w:rPr>
          <w:b/>
          <w:bCs/>
          <w:sz w:val="32"/>
          <w:szCs w:val="32"/>
        </w:rPr>
        <w:lastRenderedPageBreak/>
        <w:t xml:space="preserve">C964 Capstone - </w:t>
      </w:r>
      <w:r w:rsidR="00000000" w:rsidRPr="00CF4A00">
        <w:rPr>
          <w:b/>
          <w:bCs/>
          <w:sz w:val="32"/>
          <w:szCs w:val="32"/>
        </w:rPr>
        <w:t>P</w:t>
      </w:r>
      <w:r w:rsidR="00B12107" w:rsidRPr="00CF4A00">
        <w:rPr>
          <w:b/>
          <w:bCs/>
          <w:sz w:val="32"/>
          <w:szCs w:val="32"/>
        </w:rPr>
        <w:t>roject Proposal</w:t>
      </w:r>
    </w:p>
    <w:p w14:paraId="5F946386" w14:textId="45E2E9BF" w:rsidR="000D6BF9" w:rsidRDefault="00CF4A00" w:rsidP="00CF4A00">
      <w:pPr>
        <w:pStyle w:val="NoSpacing"/>
        <w:rPr>
          <w:color w:val="auto"/>
          <w:sz w:val="28"/>
          <w:szCs w:val="28"/>
        </w:rPr>
      </w:pPr>
      <w:r w:rsidRPr="00CF4A00">
        <w:rPr>
          <w:color w:val="auto"/>
          <w:sz w:val="28"/>
          <w:szCs w:val="28"/>
        </w:rPr>
        <w:t>C964 Capstone Project: Diabetes Data Machine Learning Project</w:t>
      </w:r>
    </w:p>
    <w:p w14:paraId="050B8B55" w14:textId="77777777" w:rsidR="00CF4A00" w:rsidRPr="00CF4A00" w:rsidRDefault="00CF4A00" w:rsidP="00CF4A00">
      <w:pPr>
        <w:pStyle w:val="NoSpacing"/>
        <w:rPr>
          <w:color w:val="auto"/>
          <w:sz w:val="28"/>
          <w:szCs w:val="28"/>
        </w:rPr>
      </w:pPr>
    </w:p>
    <w:p w14:paraId="6C9564E5" w14:textId="69AB2E42" w:rsidR="005A3DD1" w:rsidRPr="00A55A2F" w:rsidRDefault="00CF4A00" w:rsidP="005A3DD1">
      <w:pPr>
        <w:pStyle w:val="NoSpacing"/>
        <w:rPr>
          <w:b/>
          <w:bCs/>
          <w:color w:val="auto"/>
          <w:szCs w:val="24"/>
        </w:rPr>
      </w:pPr>
      <w:r>
        <w:rPr>
          <w:b/>
          <w:bCs/>
          <w:color w:val="auto"/>
          <w:szCs w:val="24"/>
        </w:rPr>
        <w:t xml:space="preserve">The Diabetes </w:t>
      </w:r>
      <w:r w:rsidR="005A3DD1"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0CD770AD" w:rsidR="005A3DD1" w:rsidRDefault="005A3DD1" w:rsidP="005A3DD1">
      <w:pPr>
        <w:pStyle w:val="NoSpacing"/>
        <w:rPr>
          <w:color w:val="auto"/>
          <w:szCs w:val="24"/>
        </w:rPr>
      </w:pPr>
      <w:r w:rsidRPr="00A55A2F">
        <w:rPr>
          <w:color w:val="auto"/>
          <w:szCs w:val="24"/>
        </w:rPr>
        <w:t xml:space="preserve">Diabetes is </w:t>
      </w:r>
      <w:r w:rsidR="00CF4A00">
        <w:rPr>
          <w:color w:val="auto"/>
          <w:szCs w:val="24"/>
        </w:rPr>
        <w:t>a global disease that</w:t>
      </w:r>
      <w:r w:rsidRPr="00A55A2F">
        <w:rPr>
          <w:color w:val="auto"/>
          <w:szCs w:val="24"/>
        </w:rPr>
        <w:t xml:space="preserve"> </w:t>
      </w:r>
      <w:r w:rsidR="00CF4A00">
        <w:rPr>
          <w:color w:val="auto"/>
          <w:szCs w:val="24"/>
        </w:rPr>
        <w:t xml:space="preserve">is now </w:t>
      </w:r>
      <w:r w:rsidRPr="00A55A2F">
        <w:rPr>
          <w:color w:val="auto"/>
          <w:szCs w:val="24"/>
        </w:rPr>
        <w:t xml:space="preserve">affecting millions of people </w:t>
      </w:r>
      <w:r w:rsidR="00CF4A00">
        <w:rPr>
          <w:color w:val="auto"/>
          <w:szCs w:val="24"/>
        </w:rPr>
        <w:t>worldwide</w:t>
      </w:r>
      <w:r w:rsidRPr="00A55A2F">
        <w:rPr>
          <w:color w:val="auto"/>
          <w:szCs w:val="24"/>
        </w:rPr>
        <w:t>.</w:t>
      </w:r>
      <w:r w:rsidR="00CF4A00">
        <w:rPr>
          <w:color w:val="auto"/>
          <w:szCs w:val="24"/>
        </w:rPr>
        <w:t xml:space="preserve"> </w:t>
      </w:r>
      <w:r w:rsidR="00CF4A00" w:rsidRPr="00CF4A00">
        <w:rPr>
          <w:color w:val="auto"/>
          <w:szCs w:val="24"/>
        </w:rPr>
        <w:t>Effective management and treatment of Diabetes are necessary to deal with the growing problem of Diabetes</w:t>
      </w:r>
      <w:r w:rsidR="00CF4A00">
        <w:rPr>
          <w:color w:val="auto"/>
          <w:szCs w:val="24"/>
        </w:rPr>
        <w:t xml:space="preserve"> Treatment at any age is now more critical than ever. Therefore, Shibboleth Medical and Diabetes of America</w:t>
      </w:r>
      <w:r w:rsidRPr="00A55A2F">
        <w:rPr>
          <w:color w:val="auto"/>
          <w:szCs w:val="24"/>
        </w:rPr>
        <w:t xml:space="preserve">, </w:t>
      </w:r>
      <w:r w:rsidR="00CF4A00">
        <w:rPr>
          <w:color w:val="auto"/>
          <w:szCs w:val="24"/>
        </w:rPr>
        <w:t xml:space="preserve">is uniquely positioned as a premier research and treatment organization is at the forefront of </w:t>
      </w:r>
      <w:r w:rsidRPr="00A55A2F">
        <w:rPr>
          <w:color w:val="auto"/>
          <w:szCs w:val="24"/>
        </w:rPr>
        <w:t xml:space="preserve">diabetes treatment and cure, aims to provide personalized </w:t>
      </w:r>
      <w:r w:rsidR="00CF4A00">
        <w:rPr>
          <w:color w:val="auto"/>
          <w:szCs w:val="24"/>
        </w:rPr>
        <w:t xml:space="preserve">and cutting-edge diabetes treatment </w:t>
      </w:r>
      <w:r w:rsidRPr="00A55A2F">
        <w:rPr>
          <w:color w:val="auto"/>
          <w:szCs w:val="24"/>
        </w:rPr>
        <w:t xml:space="preserve">solutions to </w:t>
      </w:r>
      <w:r w:rsidR="003B7F80" w:rsidRPr="00A55A2F">
        <w:rPr>
          <w:color w:val="auto"/>
          <w:szCs w:val="24"/>
        </w:rPr>
        <w:t>its</w:t>
      </w:r>
      <w:r w:rsidRPr="00A55A2F">
        <w:rPr>
          <w:color w:val="auto"/>
          <w:szCs w:val="24"/>
        </w:rPr>
        <w:t xml:space="preserve"> clients. </w:t>
      </w:r>
      <w:r w:rsidR="00CF4A00">
        <w:rPr>
          <w:color w:val="auto"/>
          <w:szCs w:val="24"/>
        </w:rPr>
        <w:t>C</w:t>
      </w:r>
      <w:r w:rsidR="00CF4A00" w:rsidRPr="00A55A2F">
        <w:rPr>
          <w:color w:val="auto"/>
          <w:szCs w:val="24"/>
        </w:rPr>
        <w:t>urrently</w:t>
      </w:r>
      <w:r w:rsidR="00CF4A00">
        <w:rPr>
          <w:color w:val="auto"/>
          <w:szCs w:val="24"/>
        </w:rPr>
        <w:t>, our organization</w:t>
      </w:r>
      <w:r w:rsidRPr="00A55A2F">
        <w:rPr>
          <w:color w:val="auto"/>
          <w:szCs w:val="24"/>
        </w:rPr>
        <w:t xml:space="preserve"> relies on conventional diagnostic tools and treatment plans, which may </w:t>
      </w:r>
      <w:r w:rsidR="003B7F80" w:rsidRPr="00A55A2F">
        <w:rPr>
          <w:color w:val="auto"/>
          <w:szCs w:val="24"/>
        </w:rPr>
        <w:t xml:space="preserve">need to </w:t>
      </w:r>
      <w:r w:rsidR="00CF4A00">
        <w:rPr>
          <w:color w:val="auto"/>
          <w:szCs w:val="24"/>
        </w:rPr>
        <w:t>address our patients' needs more effectively</w:t>
      </w:r>
      <w:r w:rsidR="00C418A4">
        <w:rPr>
          <w:color w:val="auto"/>
          <w:szCs w:val="24"/>
        </w:rPr>
        <w:t>.</w:t>
      </w:r>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6BAFA709" w:rsidR="005A3DD1" w:rsidRPr="00A55A2F" w:rsidRDefault="00CF4A00" w:rsidP="005A3DD1">
      <w:pPr>
        <w:pStyle w:val="NoSpacing"/>
        <w:rPr>
          <w:b/>
          <w:bCs/>
          <w:color w:val="auto"/>
          <w:szCs w:val="24"/>
        </w:rPr>
      </w:pPr>
      <w:r>
        <w:rPr>
          <w:b/>
          <w:bCs/>
          <w:color w:val="auto"/>
          <w:szCs w:val="24"/>
        </w:rPr>
        <w:t xml:space="preserve">Our </w:t>
      </w:r>
      <w:r w:rsidR="005A3DD1"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3D5DA7FE"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w:t>
      </w:r>
      <w:r w:rsidR="00CF4A00">
        <w:rPr>
          <w:color w:val="auto"/>
          <w:szCs w:val="24"/>
        </w:rPr>
        <w:t>Shibboleth Medical and Diabetes of America</w:t>
      </w:r>
      <w:r w:rsidRPr="00A55A2F">
        <w:rPr>
          <w:color w:val="auto"/>
          <w:szCs w:val="24"/>
        </w:rPr>
        <w:t xml:space="preserve">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462C05E5" w:rsidR="005A3DD1" w:rsidRPr="00A55A2F" w:rsidRDefault="00CF4A00" w:rsidP="005A3DD1">
      <w:pPr>
        <w:pStyle w:val="NoSpacing"/>
        <w:rPr>
          <w:b/>
          <w:bCs/>
          <w:color w:val="auto"/>
        </w:rPr>
      </w:pPr>
      <w:r>
        <w:rPr>
          <w:b/>
          <w:bCs/>
          <w:color w:val="auto"/>
        </w:rPr>
        <w:t xml:space="preserve">The Solution </w:t>
      </w:r>
      <w:r w:rsidR="005A3DD1"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76A690A3" w:rsidR="005A3DD1" w:rsidRPr="00A55A2F" w:rsidRDefault="005A3DD1" w:rsidP="00C1162E">
      <w:pPr>
        <w:pStyle w:val="NoSpacing"/>
        <w:numPr>
          <w:ilvl w:val="0"/>
          <w:numId w:val="21"/>
        </w:numPr>
        <w:rPr>
          <w:color w:val="auto"/>
          <w:szCs w:val="24"/>
        </w:rPr>
      </w:pPr>
      <w:r w:rsidRPr="00A55A2F">
        <w:rPr>
          <w:color w:val="auto"/>
          <w:szCs w:val="24"/>
        </w:rPr>
        <w:t xml:space="preserve">To enhance the efficiency of </w:t>
      </w:r>
      <w:r w:rsidR="00CF4A00">
        <w:rPr>
          <w:color w:val="auto"/>
          <w:szCs w:val="24"/>
        </w:rPr>
        <w:t>Shibboleth Medical and Diabetes of America</w:t>
      </w:r>
      <w:r w:rsidRPr="00A55A2F">
        <w:rPr>
          <w:color w:val="auto"/>
          <w:szCs w:val="24"/>
        </w:rPr>
        <w:t>'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141AA4BA"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 xml:space="preserve">learning techniques, the application will be able to provide accurate risk predictions and personalized treatment plans, leading to improved patient outcomes and increased efficiency in </w:t>
      </w:r>
      <w:r w:rsidR="00CF4A00">
        <w:rPr>
          <w:color w:val="auto"/>
          <w:szCs w:val="24"/>
        </w:rPr>
        <w:t>Shibboleth Medical and Diabetes of America</w:t>
      </w:r>
      <w:r w:rsidR="005A3DD1" w:rsidRPr="00A55A2F">
        <w:rPr>
          <w:color w:val="auto"/>
          <w:szCs w:val="24"/>
        </w:rPr>
        <w:t>'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400A4E27" w:rsidR="003B7F80" w:rsidRDefault="003B7F80" w:rsidP="003B7F80">
      <w:pPr>
        <w:pStyle w:val="NoSpacing"/>
        <w:ind w:left="1440" w:firstLine="0"/>
        <w:rPr>
          <w:color w:val="auto"/>
          <w:szCs w:val="24"/>
        </w:rPr>
      </w:pPr>
    </w:p>
    <w:p w14:paraId="6664F593" w14:textId="77777777" w:rsidR="00CF4A00" w:rsidRPr="00A55A2F" w:rsidRDefault="00CF4A0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724CA9E8" w14:textId="3D4BCA72" w:rsidR="0049116B" w:rsidRPr="00CF4A00" w:rsidRDefault="003B7F80" w:rsidP="00CF4A00">
      <w:pPr>
        <w:pStyle w:val="NoSpacing"/>
        <w:numPr>
          <w:ilvl w:val="1"/>
          <w:numId w:val="20"/>
        </w:numPr>
        <w:rPr>
          <w:color w:val="auto"/>
          <w:szCs w:val="24"/>
        </w:rPr>
      </w:pPr>
      <w:r w:rsidRPr="00A55A2F">
        <w:rPr>
          <w:color w:val="auto"/>
          <w:szCs w:val="24"/>
        </w:rPr>
        <w:t>Writing the code and integrating necessary libraries and tools.</w:t>
      </w: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lastRenderedPageBreak/>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52799C8B" w:rsidR="005A3DD1" w:rsidRPr="00A55A2F" w:rsidRDefault="00CF4A00" w:rsidP="00C1162E">
      <w:pPr>
        <w:pStyle w:val="NoSpacing"/>
        <w:numPr>
          <w:ilvl w:val="0"/>
          <w:numId w:val="23"/>
        </w:numPr>
        <w:rPr>
          <w:color w:val="auto"/>
          <w:szCs w:val="24"/>
        </w:rPr>
      </w:pPr>
      <w:r>
        <w:rPr>
          <w:color w:val="auto"/>
          <w:szCs w:val="24"/>
        </w:rPr>
        <w:t>Shibboleth Medical and Diabetes of America</w:t>
      </w:r>
      <w:r w:rsidR="005A3DD1" w:rsidRPr="00A55A2F">
        <w:rPr>
          <w:color w:val="auto"/>
          <w:szCs w:val="24"/>
        </w:rPr>
        <w:t>: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11781066" w:rsidR="00C1162E" w:rsidRDefault="00C1162E" w:rsidP="005A3DD1">
      <w:pPr>
        <w:pStyle w:val="NoSpacing"/>
        <w:rPr>
          <w:color w:val="auto"/>
          <w:szCs w:val="24"/>
        </w:rPr>
      </w:pPr>
    </w:p>
    <w:p w14:paraId="4619D67F" w14:textId="68469DE0" w:rsidR="00CF4A00" w:rsidRDefault="00CF4A00" w:rsidP="005A3DD1">
      <w:pPr>
        <w:pStyle w:val="NoSpacing"/>
        <w:rPr>
          <w:color w:val="auto"/>
          <w:szCs w:val="24"/>
        </w:rPr>
      </w:pPr>
    </w:p>
    <w:p w14:paraId="78238F1C" w14:textId="0736253A" w:rsidR="00CF4A00" w:rsidRDefault="00CF4A00" w:rsidP="005A3DD1">
      <w:pPr>
        <w:pStyle w:val="NoSpacing"/>
        <w:rPr>
          <w:color w:val="auto"/>
          <w:szCs w:val="24"/>
        </w:rPr>
      </w:pPr>
    </w:p>
    <w:p w14:paraId="433EE5E1" w14:textId="77777777" w:rsidR="00CF4A00" w:rsidRPr="00A55A2F" w:rsidRDefault="00CF4A00" w:rsidP="005A3DD1">
      <w:pPr>
        <w:pStyle w:val="NoSpacing"/>
        <w:rPr>
          <w:color w:val="auto"/>
          <w:szCs w:val="24"/>
        </w:rPr>
      </w:pPr>
    </w:p>
    <w:p w14:paraId="144872A9" w14:textId="77777777" w:rsidR="00A55A2F" w:rsidRPr="00A55A2F" w:rsidRDefault="00A55A2F" w:rsidP="00CF4A00">
      <w:pPr>
        <w:pStyle w:val="NoSpacing"/>
        <w:ind w:left="0" w:firstLine="0"/>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lastRenderedPageBreak/>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lastRenderedPageBreak/>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to ensur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lastRenderedPageBreak/>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554D2ED"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w:t>
      </w:r>
      <w:r w:rsidR="00CF4A00">
        <w:rPr>
          <w:color w:val="auto"/>
          <w:szCs w:val="24"/>
        </w:rPr>
        <w:t>Shibboleth Medical and Diabetes of America</w:t>
      </w:r>
      <w:r w:rsidRPr="00A55A2F">
        <w:rPr>
          <w:color w:val="auto"/>
          <w:szCs w:val="24"/>
        </w:rPr>
        <w:t xml:space="preserve">'s efforts in developing novel diabetes therapies. By investing in this project, </w:t>
      </w:r>
      <w:r w:rsidR="00CF4A00">
        <w:rPr>
          <w:color w:val="auto"/>
          <w:szCs w:val="24"/>
        </w:rPr>
        <w:t>Shibboleth Medical and Diabetes of America</w:t>
      </w:r>
      <w:r w:rsidRPr="00A55A2F">
        <w:rPr>
          <w:color w:val="auto"/>
          <w:szCs w:val="24"/>
        </w:rPr>
        <w:t xml:space="preserve">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5291E90" w14:textId="2ACE6A0B" w:rsidR="00A55A2F" w:rsidRDefault="00A55A2F" w:rsidP="00B12107">
      <w:pPr>
        <w:ind w:left="0" w:firstLine="0"/>
      </w:pPr>
      <w:bookmarkStart w:id="0" w:name="_Hlk130721244"/>
    </w:p>
    <w:p w14:paraId="4BC6EA9B" w14:textId="5D737A23" w:rsidR="00B12107" w:rsidRPr="00CF4A00" w:rsidRDefault="00861462" w:rsidP="00CF4A00">
      <w:pPr>
        <w:pStyle w:val="NoSpacing"/>
        <w:rPr>
          <w:b/>
          <w:bCs/>
          <w:sz w:val="32"/>
          <w:szCs w:val="32"/>
        </w:rPr>
      </w:pPr>
      <w:bookmarkStart w:id="1" w:name="_Hlk130910520"/>
      <w:bookmarkStart w:id="2" w:name="_Hlk130910613"/>
      <w:r w:rsidRPr="00CF4A00">
        <w:rPr>
          <w:b/>
          <w:bCs/>
          <w:sz w:val="32"/>
          <w:szCs w:val="32"/>
        </w:rPr>
        <w:lastRenderedPageBreak/>
        <w:t xml:space="preserve">C964 Capstone </w:t>
      </w:r>
      <w:r w:rsidR="00CF4A00" w:rsidRPr="00CF4A00">
        <w:rPr>
          <w:b/>
          <w:bCs/>
          <w:sz w:val="32"/>
          <w:szCs w:val="32"/>
        </w:rPr>
        <w:t xml:space="preserve">- </w:t>
      </w:r>
      <w:r w:rsidRPr="00CF4A00">
        <w:rPr>
          <w:b/>
          <w:bCs/>
          <w:sz w:val="32"/>
          <w:szCs w:val="32"/>
        </w:rPr>
        <w:t>User Manual</w:t>
      </w:r>
    </w:p>
    <w:p w14:paraId="522E6045" w14:textId="45677893" w:rsidR="00CF4A00" w:rsidRDefault="00CF4A00" w:rsidP="00CF4A00">
      <w:pPr>
        <w:pStyle w:val="NoSpacing"/>
        <w:rPr>
          <w:sz w:val="28"/>
          <w:szCs w:val="28"/>
        </w:rPr>
      </w:pPr>
      <w:r w:rsidRPr="00CF4A00">
        <w:rPr>
          <w:sz w:val="28"/>
          <w:szCs w:val="28"/>
        </w:rPr>
        <w:t>C964 Capstone Project: Diabetes Data Machine Learning Project</w:t>
      </w:r>
    </w:p>
    <w:p w14:paraId="2D898AC7" w14:textId="77777777" w:rsidR="00CF4A00" w:rsidRPr="00CF4A00" w:rsidRDefault="00CF4A00" w:rsidP="00B12107">
      <w:pPr>
        <w:ind w:left="0" w:firstLine="0"/>
        <w:rPr>
          <w:sz w:val="28"/>
          <w:szCs w:val="28"/>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Python 3.6 or later installed</w:t>
      </w:r>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r w:rsidRPr="0051199F">
        <w:rPr>
          <w:szCs w:val="24"/>
        </w:rPr>
        <w:t xml:space="preserve">tkinter,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r w:rsidRPr="0051199F">
        <w:rPr>
          <w:szCs w:val="24"/>
        </w:rPr>
        <w:t xml:space="preserve">plotly,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r w:rsidRPr="0051199F">
        <w:rPr>
          <w:szCs w:val="24"/>
        </w:rPr>
        <w:t>webbrowser</w:t>
      </w:r>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8"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9"/>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2"/>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r w:rsidRPr="00110AA0">
        <w:rPr>
          <w:rFonts w:ascii="Courier New" w:hAnsi="Courier New" w:cs="Courier New"/>
          <w:b/>
          <w:bCs/>
          <w:szCs w:val="24"/>
        </w:rPr>
        <w:t>tkinter</w:t>
      </w:r>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r w:rsidRPr="00110AA0">
        <w:rPr>
          <w:b/>
          <w:bCs/>
          <w:szCs w:val="24"/>
        </w:rPr>
        <w:t>+</w:t>
      </w:r>
      <w:r>
        <w:rPr>
          <w:szCs w:val="24"/>
        </w:rPr>
        <w:t xml:space="preserve"> ]</w:t>
      </w:r>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r w:rsidRPr="00110AA0">
        <w:rPr>
          <w:rFonts w:ascii="Courier New" w:hAnsi="Courier New" w:cs="Courier New"/>
          <w:b/>
          <w:bCs/>
          <w:szCs w:val="24"/>
        </w:rPr>
        <w:t>tkinter</w:t>
      </w:r>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r>
        <w:rPr>
          <w:b/>
          <w:bCs/>
          <w:szCs w:val="24"/>
        </w:rPr>
        <w:t>l</w:t>
      </w:r>
      <w:r w:rsidRPr="00110AA0">
        <w:rPr>
          <w:b/>
          <w:bCs/>
          <w:szCs w:val="24"/>
        </w:rPr>
        <w:t xml:space="preserve">.i. – </w:t>
      </w:r>
      <w:r>
        <w:rPr>
          <w:b/>
          <w:bCs/>
          <w:szCs w:val="24"/>
        </w:rPr>
        <w:t>l</w:t>
      </w:r>
      <w:r w:rsidRPr="00110AA0">
        <w:rPr>
          <w:b/>
          <w:bCs/>
          <w:szCs w:val="24"/>
        </w:rPr>
        <w:t>.ii</w:t>
      </w:r>
      <w:r>
        <w:rPr>
          <w:szCs w:val="24"/>
        </w:rPr>
        <w:t>.</w:t>
      </w:r>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lotly,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webbrowser</w:t>
      </w:r>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5"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Check the Windows 10 taskbar</w:t>
      </w:r>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7"/>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If prompted, do something similar to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9"/>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Select the default web browser you are accustomed to using</w:t>
      </w:r>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browser</w:t>
      </w:r>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5" o:title=""/>
              </v:shape>
            </w:pict>
          </mc:Fallback>
        </mc:AlternateContent>
      </w:r>
    </w:p>
    <w:bookmarkEnd w:id="2"/>
    <w:p w14:paraId="3DCF3050" w14:textId="77777777" w:rsidR="00EC6313" w:rsidRDefault="00EC6313" w:rsidP="00EC6313">
      <w:pPr>
        <w:pStyle w:val="NoSpacing"/>
        <w:rPr>
          <w:szCs w:val="24"/>
        </w:rPr>
      </w:pPr>
    </w:p>
    <w:bookmarkEnd w:id="1"/>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7"/>
          <w:headerReference w:type="default" r:id="rId28"/>
          <w:headerReference w:type="first" r:id="rId29"/>
          <w:pgSz w:w="12240" w:h="15840"/>
          <w:pgMar w:top="1440" w:right="1440" w:bottom="1440" w:left="1440" w:header="1144" w:footer="720" w:gutter="0"/>
          <w:cols w:space="720"/>
          <w:docGrid w:linePitch="326"/>
        </w:sectPr>
      </w:pPr>
    </w:p>
    <w:bookmarkEnd w:id="0"/>
    <w:p w14:paraId="079552F0" w14:textId="133C4BDE" w:rsidR="00342734" w:rsidRPr="00CF4A00" w:rsidRDefault="00CF4A00" w:rsidP="00CF4A00">
      <w:pPr>
        <w:pStyle w:val="NoSpacing"/>
        <w:rPr>
          <w:b/>
          <w:bCs/>
          <w:sz w:val="32"/>
          <w:szCs w:val="32"/>
        </w:rPr>
      </w:pPr>
      <w:r w:rsidRPr="00CF4A00">
        <w:rPr>
          <w:b/>
          <w:bCs/>
          <w:sz w:val="32"/>
          <w:szCs w:val="32"/>
        </w:rPr>
        <w:lastRenderedPageBreak/>
        <w:t xml:space="preserve">C964 Capstone - </w:t>
      </w:r>
      <w:r w:rsidR="00B12107" w:rsidRPr="00CF4A00">
        <w:rPr>
          <w:b/>
          <w:bCs/>
          <w:sz w:val="32"/>
          <w:szCs w:val="32"/>
        </w:rPr>
        <w:t>Executive Summary</w:t>
      </w:r>
    </w:p>
    <w:p w14:paraId="6FE6CB69" w14:textId="77777777" w:rsidR="00CF4A00" w:rsidRPr="00B12107" w:rsidRDefault="00CF4A00" w:rsidP="00CF4A00">
      <w:pPr>
        <w:pStyle w:val="NoSpacing"/>
        <w:rPr>
          <w:sz w:val="28"/>
          <w:szCs w:val="28"/>
        </w:rPr>
      </w:pPr>
      <w:r w:rsidRPr="00B12107">
        <w:rPr>
          <w:color w:val="auto"/>
          <w:sz w:val="28"/>
          <w:szCs w:val="28"/>
        </w:rPr>
        <w:t>C964 Capstone Project: Diabetes</w:t>
      </w:r>
      <w:r>
        <w:rPr>
          <w:color w:val="auto"/>
          <w:sz w:val="28"/>
          <w:szCs w:val="28"/>
        </w:rPr>
        <w:t xml:space="preserve"> Data Machine Learning</w:t>
      </w:r>
      <w:r w:rsidRPr="00B12107">
        <w:rPr>
          <w:color w:val="auto"/>
          <w:sz w:val="28"/>
          <w:szCs w:val="28"/>
        </w:rPr>
        <w:t xml:space="preserve"> Project</w:t>
      </w:r>
    </w:p>
    <w:p w14:paraId="6EE8B14D" w14:textId="77777777" w:rsidR="00CF4A00" w:rsidRDefault="00CF4A00" w:rsidP="00CF4A00">
      <w:pPr>
        <w:pStyle w:val="NoSpacing"/>
      </w:pPr>
    </w:p>
    <w:p w14:paraId="707F8511" w14:textId="77777777" w:rsidR="00CF4A00" w:rsidRDefault="00CF4A00" w:rsidP="00CF4A00">
      <w:pPr>
        <w:pStyle w:val="NoSpacing"/>
        <w:ind w:left="0" w:firstLine="0"/>
        <w:rPr>
          <w:b/>
          <w:bCs/>
          <w:color w:val="auto"/>
        </w:rPr>
      </w:pPr>
    </w:p>
    <w:p w14:paraId="75D9F574" w14:textId="26C50C8F" w:rsidR="00342734" w:rsidRPr="00B12107" w:rsidRDefault="00342734" w:rsidP="00CF4A00">
      <w:pPr>
        <w:pStyle w:val="NoSpacing"/>
        <w:ind w:left="0" w:firstLine="0"/>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3D043D6D"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 xml:space="preserve">s. By leveraging Python and relevant libraries such as pandas and scikit-learn, our skilled development team will create an innovative solution to improve patient outcomes and streamline </w:t>
      </w:r>
      <w:r w:rsidR="00CF4A00">
        <w:rPr>
          <w:color w:val="auto"/>
        </w:rPr>
        <w:t>Shibboleth Medical and Diabetes of America</w:t>
      </w:r>
      <w:r w:rsidRPr="00B12107">
        <w:rPr>
          <w:color w:val="auto"/>
        </w:rPr>
        <w:t>'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2A825208" w14:textId="2FD241A9" w:rsidR="0049116B" w:rsidRDefault="0049116B" w:rsidP="00CF4A00">
      <w:pPr>
        <w:pStyle w:val="NoSpacing"/>
        <w:ind w:left="0" w:firstLine="0"/>
        <w:rPr>
          <w:color w:val="auto"/>
        </w:rPr>
      </w:pPr>
    </w:p>
    <w:p w14:paraId="302DC105" w14:textId="77777777" w:rsidR="00CF4A00" w:rsidRPr="00B12107" w:rsidRDefault="00CF4A00" w:rsidP="00CF4A00">
      <w:pPr>
        <w:pStyle w:val="NoSpacing"/>
        <w:ind w:left="0" w:firstLine="0"/>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57336928" w:rsidR="00342734" w:rsidRPr="00B12107" w:rsidRDefault="00342734" w:rsidP="00342734">
      <w:pPr>
        <w:pStyle w:val="NoSpacing"/>
        <w:rPr>
          <w:color w:val="auto"/>
        </w:rPr>
      </w:pPr>
      <w:r w:rsidRPr="00B12107">
        <w:rPr>
          <w:color w:val="auto"/>
        </w:rPr>
        <w:t xml:space="preserve">Investing in this project will provide </w:t>
      </w:r>
      <w:r w:rsidR="00CF4A00">
        <w:rPr>
          <w:color w:val="auto"/>
        </w:rPr>
        <w:t>Shibboleth Medical and Diabetes of America</w:t>
      </w:r>
      <w:r w:rsidRPr="00B12107">
        <w:rPr>
          <w:color w:val="auto"/>
        </w:rPr>
        <w:t xml:space="preserve">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276DB433" w14:textId="4076CD97" w:rsidR="00EC6313" w:rsidRDefault="00EC6313" w:rsidP="00EC6313">
      <w:pPr>
        <w:pStyle w:val="NoSpacing"/>
        <w:ind w:left="0" w:firstLine="0"/>
        <w:rPr>
          <w:color w:val="auto"/>
        </w:rPr>
      </w:pPr>
    </w:p>
    <w:p w14:paraId="28B9DF9E" w14:textId="7DC467FE" w:rsidR="00CF4A00" w:rsidRDefault="00CF4A00" w:rsidP="00EC6313">
      <w:pPr>
        <w:pStyle w:val="NoSpacing"/>
        <w:ind w:left="0" w:firstLine="0"/>
        <w:rPr>
          <w:color w:val="auto"/>
        </w:rPr>
      </w:pPr>
    </w:p>
    <w:p w14:paraId="72D672EE" w14:textId="280417D0" w:rsidR="00CF4A00" w:rsidRDefault="00CF4A00" w:rsidP="00EC6313">
      <w:pPr>
        <w:pStyle w:val="NoSpacing"/>
        <w:ind w:left="0" w:firstLine="0"/>
        <w:rPr>
          <w:color w:val="auto"/>
        </w:rPr>
      </w:pPr>
    </w:p>
    <w:p w14:paraId="40124A13" w14:textId="77777777" w:rsidR="00CF4A00" w:rsidRDefault="00CF4A00" w:rsidP="00EC6313">
      <w:pPr>
        <w:pStyle w:val="NoSpacing"/>
        <w:ind w:left="0" w:firstLine="0"/>
        <w:rPr>
          <w:color w:val="auto"/>
        </w:rPr>
      </w:pPr>
    </w:p>
    <w:p w14:paraId="0B05C16F" w14:textId="77777777" w:rsidR="00CF4A00" w:rsidRPr="00B12107" w:rsidRDefault="00CF4A00"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7FC378BB" w:rsidR="0049116B" w:rsidRPr="00B12107" w:rsidRDefault="00342734" w:rsidP="00342734">
      <w:pPr>
        <w:pStyle w:val="NoSpacing"/>
        <w:rPr>
          <w:color w:val="auto"/>
        </w:rPr>
      </w:pPr>
      <w:r w:rsidRPr="00B12107">
        <w:rPr>
          <w:color w:val="auto"/>
        </w:rPr>
        <w:lastRenderedPageBreak/>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w:t>
      </w:r>
      <w:r w:rsidR="00CF4A00">
        <w:rPr>
          <w:color w:val="auto"/>
        </w:rPr>
        <w:t>Shibboleth Medical and Diabetes of America</w:t>
      </w:r>
      <w:r w:rsidRPr="00B12107">
        <w:rPr>
          <w:color w:val="auto"/>
        </w:rPr>
        <w:t xml:space="preserve">'s reputation as a leader in </w:t>
      </w:r>
    </w:p>
    <w:p w14:paraId="6AF5481E" w14:textId="77777777" w:rsidR="0049116B" w:rsidRPr="00B12107" w:rsidRDefault="0049116B" w:rsidP="00342734">
      <w:pPr>
        <w:pStyle w:val="NoSpacing"/>
        <w:rPr>
          <w:color w:val="auto"/>
        </w:rPr>
      </w:pPr>
    </w:p>
    <w:p w14:paraId="50EF6E9B" w14:textId="77777777" w:rsidR="0049116B" w:rsidRPr="00B12107" w:rsidRDefault="0049116B" w:rsidP="00342734">
      <w:pPr>
        <w:pStyle w:val="NoSpacing"/>
        <w:rPr>
          <w:color w:val="auto"/>
        </w:rPr>
      </w:pPr>
    </w:p>
    <w:p w14:paraId="78583766" w14:textId="5EDC9FE8" w:rsidR="00342734" w:rsidRPr="00B12107" w:rsidRDefault="00342734" w:rsidP="00342734">
      <w:pPr>
        <w:pStyle w:val="NoSpacing"/>
        <w:rPr>
          <w:color w:val="auto"/>
        </w:rPr>
      </w:pPr>
      <w:r w:rsidRPr="00B12107">
        <w:rPr>
          <w:color w:val="auto"/>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sidRPr="00B12107">
        <w:rPr>
          <w:color w:val="auto"/>
        </w:rPr>
        <w:t>D</w:t>
      </w:r>
      <w:r w:rsidRPr="00B12107">
        <w:rPr>
          <w:color w:val="auto"/>
        </w:rPr>
        <w:t>iabetes.</w:t>
      </w:r>
    </w:p>
    <w:p w14:paraId="6D9C7278" w14:textId="7FEA190E" w:rsidR="008811EF" w:rsidRDefault="008811EF" w:rsidP="0049116B">
      <w:pPr>
        <w:pStyle w:val="NoSpacing"/>
        <w:ind w:left="0" w:firstLine="0"/>
        <w:rPr>
          <w:b/>
          <w:bCs/>
          <w:color w:val="auto"/>
        </w:rPr>
      </w:pPr>
    </w:p>
    <w:p w14:paraId="52D0351B" w14:textId="77777777" w:rsidR="00CF4A00" w:rsidRPr="00B12107" w:rsidRDefault="00CF4A00"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189232F0" w:rsidR="00342734"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3BB8EAC5" w14:textId="77777777" w:rsidR="00CF4A00" w:rsidRPr="00B12107" w:rsidRDefault="00CF4A00" w:rsidP="00342734">
      <w:pPr>
        <w:pStyle w:val="NoSpacing"/>
        <w:rPr>
          <w:color w:val="auto"/>
        </w:rPr>
      </w:pPr>
    </w:p>
    <w:p w14:paraId="371F2589" w14:textId="77777777" w:rsidR="0049116B" w:rsidRPr="00B12107" w:rsidRDefault="0049116B" w:rsidP="00CF4A00">
      <w:pPr>
        <w:pStyle w:val="NoSpacing"/>
        <w:ind w:left="0" w:firstLine="0"/>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a smooth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 xml:space="preserve">Testing Levels and Final Distribution – We'll conduct testing at each roll-out stage. Acceptance testing will verify that the app meets its original requirements, and subsequent testing will </w:t>
      </w:r>
      <w:r w:rsidRPr="00B12107">
        <w:rPr>
          <w:color w:val="auto"/>
        </w:rPr>
        <w:lastRenderedPageBreak/>
        <w:t>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27B328EC" w14:textId="76EB1A26" w:rsidR="008811EF" w:rsidRPr="00CF4A00" w:rsidRDefault="008811EF" w:rsidP="00CF4A00">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5FA2E630" w14:textId="5CE5B671" w:rsidR="00B47D81" w:rsidRPr="00B12107" w:rsidRDefault="008811EF" w:rsidP="008811EF">
      <w:pPr>
        <w:pStyle w:val="NoSpacing"/>
        <w:numPr>
          <w:ilvl w:val="0"/>
          <w:numId w:val="29"/>
        </w:numPr>
        <w:rPr>
          <w:color w:val="auto"/>
        </w:rPr>
      </w:pPr>
      <w:r w:rsidRPr="00B12107">
        <w:rPr>
          <w:color w:val="auto"/>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28A9A757"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at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30F6DA8D" w14:textId="34572D73" w:rsidR="0049116B" w:rsidRDefault="0049116B" w:rsidP="008811EF">
      <w:pPr>
        <w:pStyle w:val="NoSpacing"/>
        <w:ind w:left="0" w:firstLine="0"/>
        <w:rPr>
          <w:color w:val="auto"/>
        </w:rPr>
      </w:pPr>
    </w:p>
    <w:p w14:paraId="0F77622E" w14:textId="77777777" w:rsidR="00CF4A00" w:rsidRPr="00B12107" w:rsidRDefault="00CF4A00"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4D378E9" w:rsidR="00342734" w:rsidRPr="00B12107" w:rsidRDefault="00342734" w:rsidP="00342734">
      <w:pPr>
        <w:pStyle w:val="NoSpacing"/>
        <w:rPr>
          <w:color w:val="auto"/>
        </w:rPr>
      </w:pPr>
      <w:r w:rsidRPr="00B12107">
        <w:rPr>
          <w:color w:val="auto"/>
        </w:rPr>
        <w:t>Costs are a significant factor for any project. This project will rely on free, open-source software and tools, and the majority of the hardware requirements already exist within the</w:t>
      </w:r>
    </w:p>
    <w:p w14:paraId="74CE684E" w14:textId="2885E822" w:rsidR="00CF4A00"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27A9B313" w14:textId="6A866252" w:rsidR="0049116B" w:rsidRDefault="00EC6313" w:rsidP="00CF4A00">
      <w:pPr>
        <w:pStyle w:val="NoSpacing"/>
        <w:rPr>
          <w:b/>
          <w:bCs/>
          <w:color w:val="auto"/>
          <w:sz w:val="28"/>
          <w:szCs w:val="28"/>
        </w:rPr>
      </w:pPr>
      <w:r w:rsidRPr="00EC6313">
        <w:rPr>
          <w:b/>
          <w:bCs/>
          <w:color w:val="auto"/>
          <w:sz w:val="28"/>
          <w:szCs w:val="28"/>
        </w:rPr>
        <w:t>Associated Project Costs</w:t>
      </w:r>
    </w:p>
    <w:p w14:paraId="4C4AEC50" w14:textId="77777777" w:rsidR="00CF4A00" w:rsidRPr="00B12107" w:rsidRDefault="00CF4A00"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developer,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58F61B31" w14:textId="342728BC" w:rsidR="0049116B" w:rsidRDefault="0049116B" w:rsidP="008811EF">
      <w:pPr>
        <w:pStyle w:val="NoSpacing"/>
        <w:ind w:left="0" w:firstLine="0"/>
        <w:rPr>
          <w:color w:val="auto"/>
        </w:rPr>
      </w:pPr>
    </w:p>
    <w:p w14:paraId="5D52799B" w14:textId="401009D3" w:rsidR="00CF4A00" w:rsidRDefault="00CF4A00" w:rsidP="008811EF">
      <w:pPr>
        <w:pStyle w:val="NoSpacing"/>
        <w:ind w:left="0" w:firstLine="0"/>
        <w:rPr>
          <w:color w:val="auto"/>
        </w:rPr>
      </w:pPr>
    </w:p>
    <w:p w14:paraId="4255A750" w14:textId="77777777" w:rsidR="00CF4A00" w:rsidRDefault="00CF4A00" w:rsidP="008811EF">
      <w:pPr>
        <w:pStyle w:val="NoSpacing"/>
        <w:ind w:left="0" w:firstLine="0"/>
        <w:rPr>
          <w:color w:val="auto"/>
        </w:rPr>
      </w:pPr>
    </w:p>
    <w:p w14:paraId="6EDA5026" w14:textId="77777777" w:rsidR="00CF4A00" w:rsidRPr="00B12107" w:rsidRDefault="00CF4A00"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lastRenderedPageBreak/>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lastRenderedPageBreak/>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CE96FB1" w14:textId="77777777" w:rsidR="00B47D81" w:rsidRDefault="00B47D81" w:rsidP="00B47D81">
      <w:pPr>
        <w:pStyle w:val="NoSpacing"/>
        <w:ind w:left="0" w:firstLine="0"/>
      </w:pPr>
    </w:p>
    <w:p w14:paraId="174F1221" w14:textId="2D48D862" w:rsidR="00B47D81" w:rsidRPr="00CF4A00" w:rsidRDefault="00000000" w:rsidP="00CF4A00">
      <w:pPr>
        <w:pStyle w:val="Heading2"/>
        <w:spacing w:after="168"/>
        <w:ind w:left="9" w:firstLine="0"/>
        <w:rPr>
          <w:sz w:val="32"/>
        </w:rPr>
      </w:pPr>
      <w:r>
        <w:rPr>
          <w:sz w:val="32"/>
        </w:rPr>
        <w:t>Source</w:t>
      </w:r>
      <w:r w:rsidR="00CF4A00">
        <w:rPr>
          <w:sz w:val="32"/>
        </w:rPr>
        <w:t>s</w:t>
      </w:r>
    </w:p>
    <w:p w14:paraId="4425D458" w14:textId="77777777" w:rsidR="00CF4A00" w:rsidRDefault="00CF4A00" w:rsidP="008811EF">
      <w:pPr>
        <w:spacing w:after="0" w:line="259" w:lineRule="auto"/>
        <w:ind w:left="7" w:firstLine="0"/>
      </w:pPr>
      <w:r w:rsidRPr="00CF4A00">
        <w:t xml:space="preserve">Zhou, Lingyun, et al. "Machine learning in diabetes research." </w:t>
      </w:r>
    </w:p>
    <w:p w14:paraId="4A4D589A" w14:textId="41E9DF3C" w:rsidR="008811EF" w:rsidRDefault="00CF4A00" w:rsidP="00CF4A00">
      <w:pPr>
        <w:spacing w:after="0" w:line="259" w:lineRule="auto"/>
        <w:ind w:left="720" w:firstLine="0"/>
      </w:pPr>
      <w:r w:rsidRPr="00CF4A00">
        <w:t>Journal of Diabetes Investigation, vol. 11, no. 5, Sep. 2020, pp. 1119-1129. doi: 10.1111/jdi.13250.</w:t>
      </w:r>
    </w:p>
    <w:p w14:paraId="7D0C7BC4" w14:textId="517E3904" w:rsidR="00CF4A00" w:rsidRDefault="00CF4A00" w:rsidP="008811EF">
      <w:pPr>
        <w:spacing w:after="0" w:line="259" w:lineRule="auto"/>
        <w:ind w:left="7" w:firstLine="0"/>
      </w:pPr>
      <w:r>
        <w:tab/>
        <w:t xml:space="preserve">From </w:t>
      </w:r>
      <w:hyperlink r:id="rId30" w:history="1">
        <w:r w:rsidRPr="0030006B">
          <w:rPr>
            <w:rStyle w:val="Hyperlink"/>
          </w:rPr>
          <w:t>https://onlinelibrary.wiley.com/doi/full/10.1111/jdi.13250</w:t>
        </w:r>
      </w:hyperlink>
    </w:p>
    <w:p w14:paraId="6B0BE1FF" w14:textId="77777777" w:rsidR="00CF4A00" w:rsidRPr="008811EF" w:rsidRDefault="00CF4A00" w:rsidP="00CF4A00">
      <w:pPr>
        <w:spacing w:after="0" w:line="259" w:lineRule="auto"/>
        <w:ind w:left="0" w:firstLine="0"/>
      </w:pPr>
    </w:p>
    <w:p w14:paraId="0FE822D7" w14:textId="77777777" w:rsidR="00CF4A00" w:rsidRDefault="00CF4A00" w:rsidP="008811EF">
      <w:pPr>
        <w:spacing w:after="0" w:line="259" w:lineRule="auto"/>
      </w:pPr>
      <w:r w:rsidRPr="00CF4A00">
        <w:t xml:space="preserve">Jiang, Fei, et al. "Machine learning in diabetes research." </w:t>
      </w:r>
    </w:p>
    <w:p w14:paraId="1EB138D9" w14:textId="044CC32C" w:rsidR="008811EF" w:rsidRDefault="00CF4A00" w:rsidP="00CF4A00">
      <w:pPr>
        <w:spacing w:after="0" w:line="259" w:lineRule="auto"/>
        <w:ind w:left="720" w:firstLine="0"/>
      </w:pPr>
      <w:r w:rsidRPr="00CF4A00">
        <w:t>Journal of Diabetes Investigation, vol. 11, no. 2, Mar. 2020, pp. 309-319. doi: 10.1111/jdi.13174.</w:t>
      </w:r>
    </w:p>
    <w:p w14:paraId="56422B47" w14:textId="6882F5BF" w:rsidR="00CF4A00" w:rsidRDefault="00CF4A00" w:rsidP="00CF4A00">
      <w:pPr>
        <w:spacing w:after="0" w:line="259" w:lineRule="auto"/>
        <w:ind w:firstLine="703"/>
      </w:pPr>
      <w:r>
        <w:t xml:space="preserve">From </w:t>
      </w:r>
      <w:hyperlink r:id="rId31" w:history="1">
        <w:r w:rsidRPr="0030006B">
          <w:rPr>
            <w:rStyle w:val="Hyperlink"/>
          </w:rPr>
          <w:t>https://doi.org/10.1111/jdi</w:t>
        </w:r>
        <w:r w:rsidRPr="0030006B">
          <w:rPr>
            <w:rStyle w:val="Hyperlink"/>
          </w:rPr>
          <w:t>.</w:t>
        </w:r>
        <w:r w:rsidRPr="0030006B">
          <w:rPr>
            <w:rStyle w:val="Hyperlink"/>
          </w:rPr>
          <w:t>13174</w:t>
        </w:r>
      </w:hyperlink>
    </w:p>
    <w:p w14:paraId="5FF2CAF9" w14:textId="77777777" w:rsidR="00CF4A00" w:rsidRPr="008811EF" w:rsidRDefault="00CF4A00" w:rsidP="008811EF">
      <w:pPr>
        <w:spacing w:after="0" w:line="259" w:lineRule="auto"/>
      </w:pPr>
    </w:p>
    <w:p w14:paraId="56B14748" w14:textId="77777777" w:rsidR="00CF4A00" w:rsidRDefault="00CF4A00" w:rsidP="00CF4A00">
      <w:pPr>
        <w:spacing w:after="0" w:line="259" w:lineRule="auto"/>
        <w:ind w:left="83" w:firstLine="0"/>
      </w:pPr>
      <w:r w:rsidRPr="00CF4A00">
        <w:t xml:space="preserve">Rajkomar, Alvin, Jeff Dean, and Isaac Kohane. "Machine Learning in Medicine." </w:t>
      </w:r>
    </w:p>
    <w:p w14:paraId="7EEBC63F" w14:textId="494D2A05" w:rsidR="00F10FD9" w:rsidRDefault="00CF4A00" w:rsidP="00CF4A00">
      <w:pPr>
        <w:spacing w:after="0" w:line="259" w:lineRule="auto"/>
        <w:ind w:left="83" w:firstLine="637"/>
      </w:pPr>
      <w:r w:rsidRPr="00CF4A00">
        <w:t>New England Journal of Medicine, vol. 380, no. 14, 2019, pp. 1347-1358.</w:t>
      </w:r>
    </w:p>
    <w:p w14:paraId="36216DDA" w14:textId="63781962" w:rsidR="00F10FD9" w:rsidRDefault="00CF4A00" w:rsidP="00CF4A00">
      <w:pPr>
        <w:spacing w:after="0" w:line="259" w:lineRule="auto"/>
        <w:ind w:left="83" w:firstLine="637"/>
      </w:pPr>
      <w:r>
        <w:t xml:space="preserve">From </w:t>
      </w:r>
      <w:hyperlink r:id="rId32" w:history="1">
        <w:r w:rsidRPr="0030006B">
          <w:rPr>
            <w:rStyle w:val="Hyperlink"/>
          </w:rPr>
          <w:t>https://doi.org/10.1056/NEJMra</w:t>
        </w:r>
        <w:r w:rsidRPr="0030006B">
          <w:rPr>
            <w:rStyle w:val="Hyperlink"/>
          </w:rPr>
          <w:t>1</w:t>
        </w:r>
        <w:r w:rsidRPr="0030006B">
          <w:rPr>
            <w:rStyle w:val="Hyperlink"/>
          </w:rPr>
          <w:t>814259</w:t>
        </w:r>
      </w:hyperlink>
    </w:p>
    <w:p w14:paraId="072B01F4" w14:textId="77777777" w:rsidR="00CF4A00" w:rsidRPr="008811EF" w:rsidRDefault="00CF4A00" w:rsidP="00CF4A00">
      <w:pPr>
        <w:spacing w:after="0" w:line="259" w:lineRule="auto"/>
        <w:ind w:left="83" w:firstLine="0"/>
      </w:pP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073E9818" w14:textId="77777777" w:rsidR="00EC6313" w:rsidRDefault="00EC6313" w:rsidP="00CF4A00">
      <w:pPr>
        <w:pStyle w:val="NoSpacing"/>
        <w:ind w:left="0" w:firstLine="0"/>
        <w:rPr>
          <w:bCs/>
          <w:color w:val="auto"/>
          <w:sz w:val="32"/>
          <w:szCs w:val="32"/>
        </w:rPr>
      </w:pPr>
    </w:p>
    <w:p w14:paraId="2C06A86C" w14:textId="77777777" w:rsidR="00EC6313" w:rsidRDefault="00EC6313" w:rsidP="00B12107">
      <w:pPr>
        <w:pStyle w:val="NoSpacing"/>
        <w:rPr>
          <w:bCs/>
          <w:color w:val="auto"/>
          <w:sz w:val="32"/>
          <w:szCs w:val="32"/>
        </w:rPr>
      </w:pPr>
    </w:p>
    <w:p w14:paraId="135C6D23" w14:textId="09FDD94F" w:rsidR="00B12107" w:rsidRPr="00861462" w:rsidRDefault="00CF4A00" w:rsidP="00B12107">
      <w:pPr>
        <w:pStyle w:val="NoSpacing"/>
        <w:rPr>
          <w:b/>
          <w:color w:val="auto"/>
          <w:sz w:val="32"/>
          <w:szCs w:val="32"/>
        </w:rPr>
      </w:pPr>
      <w:bookmarkStart w:id="3" w:name="_Hlk130909701"/>
      <w:r>
        <w:rPr>
          <w:b/>
          <w:color w:val="auto"/>
          <w:sz w:val="32"/>
          <w:szCs w:val="32"/>
        </w:rPr>
        <w:lastRenderedPageBreak/>
        <w:t xml:space="preserve">C964 Capstone - </w:t>
      </w:r>
      <w:r w:rsidR="00D84A26" w:rsidRPr="00861462">
        <w:rPr>
          <w:b/>
          <w:color w:val="auto"/>
          <w:sz w:val="32"/>
          <w:szCs w:val="32"/>
        </w:rPr>
        <w:t>Post Implementation Report</w:t>
      </w:r>
    </w:p>
    <w:p w14:paraId="64851AA1" w14:textId="7170468B" w:rsidR="00D84A26" w:rsidRPr="00B12107" w:rsidRDefault="00B12107" w:rsidP="00CF4A00">
      <w:pPr>
        <w:pStyle w:val="NoSpacing"/>
        <w:ind w:left="0" w:firstLine="0"/>
        <w:rPr>
          <w:sz w:val="28"/>
          <w:szCs w:val="28"/>
        </w:rPr>
      </w:pPr>
      <w:bookmarkStart w:id="4" w:name="_Hlk130908819"/>
      <w:r w:rsidRPr="00B12107">
        <w:rPr>
          <w:bCs/>
          <w:color w:val="auto"/>
          <w:sz w:val="28"/>
          <w:szCs w:val="28"/>
        </w:rPr>
        <w:t xml:space="preserve">C964 Capstone Project: </w:t>
      </w:r>
      <w:r w:rsidR="00D84A26" w:rsidRPr="00B12107">
        <w:rPr>
          <w:bCs/>
          <w:color w:val="auto"/>
          <w:sz w:val="28"/>
          <w:szCs w:val="28"/>
        </w:rPr>
        <w:t>Diabetes</w:t>
      </w:r>
      <w:r w:rsidR="00CF4A00">
        <w:rPr>
          <w:bCs/>
          <w:color w:val="auto"/>
          <w:sz w:val="28"/>
          <w:szCs w:val="28"/>
        </w:rPr>
        <w:t xml:space="preserve"> Data Machine Learning</w:t>
      </w:r>
      <w:r w:rsidR="00D84A26" w:rsidRPr="00B12107">
        <w:rPr>
          <w:bCs/>
          <w:color w:val="auto"/>
          <w:sz w:val="28"/>
          <w:szCs w:val="28"/>
        </w:rPr>
        <w:t xml:space="preserve"> Project</w:t>
      </w:r>
    </w:p>
    <w:bookmarkEnd w:id="4"/>
    <w:p w14:paraId="615B76BE" w14:textId="65FFCBD5"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The Diabetes Project aimed to provide a comprehensive tool for analyzing the impact of different lifestyle factors on diabetes management. Our previous software tools were limited in their scop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3"/>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5" w:name="_Hlk130731406"/>
      <w:r w:rsidRPr="00A6215C">
        <w:rPr>
          <w:b/>
          <w:color w:val="auto"/>
          <w:sz w:val="16"/>
          <w:szCs w:val="16"/>
        </w:rPr>
        <w:t>Figure 1. Raw Data Example</w:t>
      </w:r>
    </w:p>
    <w:bookmarkEnd w:id="5"/>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load_datase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0995F341" w:rsidR="00B12107" w:rsidRDefault="00B12107" w:rsidP="005A4878">
      <w:pPr>
        <w:spacing w:after="0" w:line="259" w:lineRule="auto"/>
        <w:ind w:left="0" w:firstLine="0"/>
        <w:rPr>
          <w:bCs/>
          <w:color w:val="auto"/>
          <w:szCs w:val="24"/>
        </w:rPr>
      </w:pPr>
    </w:p>
    <w:p w14:paraId="58A1C4C0" w14:textId="77777777" w:rsidR="00CF4A00" w:rsidRDefault="00CF4A00"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lastRenderedPageBreak/>
        <w:t>def load_dataset(file_path):</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df = pd.read_csv(file_path)</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d</w:t>
      </w:r>
      <w:r w:rsidR="00B12107">
        <w:rPr>
          <w:rFonts w:ascii="Courier New" w:hAnsi="Courier New" w:cs="Courier New"/>
          <w:bCs/>
          <w:color w:val="auto"/>
          <w:szCs w:val="24"/>
        </w:rPr>
        <w:t>f</w:t>
      </w:r>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train_model()'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def train_model(X_train, y_train):</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odel = LinearRegression()</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odel.fit(X_train, y_train)</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odel</w:t>
      </w:r>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 xml:space="preserve">The 'evaluate_model()'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def evaluate_model(model, X_test, y_tes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y_pred = model.predict(X_tes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se = mean_squared_error(y_test, y_pred)</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y_test, y_pred)</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se, r2</w:t>
      </w:r>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plot_charts()' function generates various plots using Plotly,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iabetes and the progression of the disease. Analyzing this dataset can help researchers</w:t>
      </w:r>
      <w:r w:rsidR="0049116B" w:rsidRPr="00F27E40">
        <w:rPr>
          <w:bCs/>
          <w:color w:val="auto"/>
          <w:szCs w:val="24"/>
        </w:rPr>
        <w:t>,</w:t>
      </w:r>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43F67EFF" w14:textId="6272C697" w:rsidR="00B12107" w:rsidRDefault="00B12107" w:rsidP="005A4878">
      <w:pPr>
        <w:spacing w:after="0" w:line="259" w:lineRule="auto"/>
        <w:ind w:left="0" w:firstLine="0"/>
        <w:rPr>
          <w:bCs/>
          <w:color w:val="auto"/>
          <w:szCs w:val="24"/>
        </w:rPr>
      </w:pPr>
    </w:p>
    <w:p w14:paraId="68397368" w14:textId="7F0D53D7" w:rsidR="00B12107" w:rsidRDefault="00B12107" w:rsidP="005A4878">
      <w:pPr>
        <w:spacing w:after="0" w:line="259" w:lineRule="auto"/>
        <w:ind w:left="0" w:firstLine="0"/>
        <w:rPr>
          <w:bCs/>
          <w:color w:val="auto"/>
          <w:szCs w:val="24"/>
        </w:rPr>
      </w:pPr>
    </w:p>
    <w:p w14:paraId="3D5650FF" w14:textId="336E2413" w:rsidR="00B12107" w:rsidRDefault="00B12107" w:rsidP="005A4878">
      <w:pPr>
        <w:spacing w:after="0" w:line="259" w:lineRule="auto"/>
        <w:ind w:left="0" w:firstLine="0"/>
        <w:rPr>
          <w:bCs/>
          <w:color w:val="auto"/>
          <w:szCs w:val="24"/>
        </w:rPr>
      </w:pPr>
    </w:p>
    <w:p w14:paraId="236AB3C9" w14:textId="4F7FF96A" w:rsidR="00B12107" w:rsidRDefault="00B12107" w:rsidP="005A4878">
      <w:pPr>
        <w:spacing w:after="0" w:line="259" w:lineRule="auto"/>
        <w:ind w:left="0" w:firstLine="0"/>
        <w:rPr>
          <w:bCs/>
          <w:color w:val="auto"/>
          <w:szCs w:val="24"/>
        </w:rPr>
      </w:pPr>
    </w:p>
    <w:p w14:paraId="7B9037B6" w14:textId="66B64A02" w:rsidR="00B12107" w:rsidRDefault="00B12107" w:rsidP="005A4878">
      <w:pPr>
        <w:spacing w:after="0" w:line="259" w:lineRule="auto"/>
        <w:ind w:left="0" w:firstLine="0"/>
        <w:rPr>
          <w:bCs/>
          <w:color w:val="auto"/>
          <w:szCs w:val="24"/>
        </w:rPr>
      </w:pPr>
    </w:p>
    <w:p w14:paraId="7A422988" w14:textId="57403B71" w:rsidR="00B12107" w:rsidRDefault="00B12107" w:rsidP="005A4878">
      <w:pPr>
        <w:spacing w:after="0" w:line="259" w:lineRule="auto"/>
        <w:ind w:left="0" w:firstLine="0"/>
        <w:rPr>
          <w:bCs/>
          <w:color w:val="auto"/>
          <w:szCs w:val="24"/>
        </w:rPr>
      </w:pPr>
    </w:p>
    <w:p w14:paraId="563553C3" w14:textId="56DB4764" w:rsidR="00B12107" w:rsidRDefault="00B12107" w:rsidP="005A4878">
      <w:pPr>
        <w:spacing w:after="0" w:line="259" w:lineRule="auto"/>
        <w:ind w:left="0" w:firstLine="0"/>
        <w:rPr>
          <w:bCs/>
          <w:color w:val="auto"/>
          <w:szCs w:val="24"/>
        </w:rPr>
      </w:pPr>
    </w:p>
    <w:p w14:paraId="354EA238" w14:textId="24B1FE7C" w:rsidR="00B12107" w:rsidRDefault="00B12107" w:rsidP="005A4878">
      <w:pPr>
        <w:spacing w:after="0" w:line="259" w:lineRule="auto"/>
        <w:ind w:left="0" w:firstLine="0"/>
        <w:rPr>
          <w:bCs/>
          <w:color w:val="auto"/>
          <w:szCs w:val="24"/>
        </w:rPr>
      </w:pPr>
    </w:p>
    <w:p w14:paraId="5B7CA11A" w14:textId="77777777" w:rsidR="00B12107" w:rsidRPr="00F27E40" w:rsidRDefault="00B12107" w:rsidP="005A4878">
      <w:pPr>
        <w:spacing w:after="0" w:line="259" w:lineRule="auto"/>
        <w:ind w:left="0" w:firstLine="0"/>
        <w:rPr>
          <w:bCs/>
          <w:color w:val="auto"/>
          <w:szCs w:val="24"/>
        </w:rPr>
      </w:pP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lastRenderedPageBreak/>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6A5BF974" w14:textId="55136980" w:rsidR="00CF4A00" w:rsidRPr="00CF4A00" w:rsidRDefault="005A4878" w:rsidP="00CF4A00">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bookmarkEnd w:id="3"/>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4C3DD659" w:rsidR="006A781C" w:rsidRDefault="006A781C"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8D620B9" w:rsidR="00D84A26"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84A26" w:rsidRPr="006A781C">
        <w:rPr>
          <w:b/>
          <w:color w:val="auto"/>
          <w:sz w:val="32"/>
          <w:szCs w:val="32"/>
        </w:rPr>
        <w:t xml:space="preserve">Data Product </w:t>
      </w:r>
      <w:r>
        <w:rPr>
          <w:b/>
          <w:color w:val="auto"/>
          <w:sz w:val="32"/>
          <w:szCs w:val="32"/>
        </w:rPr>
        <w:t>Report</w:t>
      </w:r>
    </w:p>
    <w:p w14:paraId="22E77C4D" w14:textId="79DFB2D5" w:rsidR="00CF4A00" w:rsidRPr="00CF4A00" w:rsidRDefault="00CF4A00" w:rsidP="00D84A26">
      <w:pPr>
        <w:spacing w:after="0" w:line="259" w:lineRule="auto"/>
        <w:ind w:left="0" w:firstLine="0"/>
        <w:rPr>
          <w:bCs/>
          <w:color w:val="auto"/>
          <w:szCs w:val="24"/>
        </w:rPr>
      </w:pPr>
      <w:bookmarkStart w:id="6" w:name="_Hlk130909435"/>
      <w:r w:rsidRPr="00CF4A00">
        <w:rPr>
          <w:bCs/>
          <w:color w:val="auto"/>
          <w:szCs w:val="24"/>
        </w:rPr>
        <w:t xml:space="preserve">C964 Capstone Project: Diabetes </w:t>
      </w:r>
      <w:r w:rsidRPr="00CF4A00">
        <w:rPr>
          <w:bCs/>
          <w:color w:val="auto"/>
          <w:szCs w:val="24"/>
        </w:rPr>
        <w:t xml:space="preserve">Machine Learning </w:t>
      </w:r>
      <w:r w:rsidRPr="00CF4A00">
        <w:rPr>
          <w:bCs/>
          <w:color w:val="auto"/>
          <w:szCs w:val="24"/>
        </w:rPr>
        <w:t>Project</w:t>
      </w:r>
    </w:p>
    <w:bookmarkEnd w:id="6"/>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 xml:space="preserve">The application utilized a descriptive method for variable selection and elimination and a predictive method for creating and training the classifier. The </w:t>
      </w:r>
      <w:r w:rsidRPr="00CF4A00">
        <w:rPr>
          <w:rFonts w:ascii="Courier New" w:hAnsi="Courier New" w:cs="Courier New"/>
          <w:bCs/>
          <w:color w:val="auto"/>
          <w:szCs w:val="24"/>
        </w:rPr>
        <w:t>'analyzeDiabetesFactors()</w:t>
      </w:r>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25018DA7" w14:textId="52FD3ED9" w:rsidR="0049116B" w:rsidRPr="00F27E40" w:rsidRDefault="00CF4A00" w:rsidP="005A4878">
      <w:pPr>
        <w:spacing w:after="0" w:line="259" w:lineRule="auto"/>
        <w:ind w:left="0" w:firstLine="0"/>
        <w:rPr>
          <w:bCs/>
          <w:color w:val="auto"/>
          <w:szCs w:val="24"/>
        </w:rPr>
      </w:pPr>
      <w:r>
        <w:rPr>
          <w:bCs/>
          <w:color w:val="auto"/>
          <w:szCs w:val="24"/>
        </w:rPr>
        <w:t xml:space="preserve">The software was </w:t>
      </w:r>
      <w:r w:rsidR="0049116B" w:rsidRPr="00F27E40">
        <w:rPr>
          <w:bCs/>
          <w:color w:val="auto"/>
          <w:szCs w:val="24"/>
        </w:rPr>
        <w:t>designed as a data analysis</w:t>
      </w:r>
      <w:r>
        <w:rPr>
          <w:bCs/>
          <w:color w:val="auto"/>
          <w:szCs w:val="24"/>
        </w:rPr>
        <w:t xml:space="preserve"> application with an easy-to-use</w:t>
      </w:r>
      <w:r w:rsidR="0049116B" w:rsidRPr="00F27E40">
        <w:rPr>
          <w:bCs/>
          <w:color w:val="auto"/>
          <w:szCs w:val="24"/>
        </w:rPr>
        <w:t xml:space="preserve"> Graphical User Interface (GUI) created using </w:t>
      </w:r>
      <w:r>
        <w:rPr>
          <w:bCs/>
          <w:color w:val="auto"/>
          <w:szCs w:val="24"/>
        </w:rPr>
        <w:t xml:space="preserve">the </w:t>
      </w:r>
      <w:r w:rsidR="0049116B" w:rsidRPr="00F27E40">
        <w:rPr>
          <w:bCs/>
          <w:color w:val="auto"/>
          <w:szCs w:val="24"/>
        </w:rPr>
        <w:t>Tkinter</w:t>
      </w:r>
      <w:r>
        <w:rPr>
          <w:bCs/>
          <w:color w:val="auto"/>
          <w:szCs w:val="24"/>
        </w:rPr>
        <w:t xml:space="preserve"> Python library</w:t>
      </w:r>
      <w:r w:rsidR="0049116B" w:rsidRPr="00F27E40">
        <w:rPr>
          <w:bCs/>
          <w:color w:val="auto"/>
          <w:szCs w:val="24"/>
        </w:rPr>
        <w:t xml:space="preserve">. It lets users load and analyze CSV files, specifically the </w:t>
      </w:r>
      <w:r w:rsidR="0049116B" w:rsidRPr="00CF4A00">
        <w:rPr>
          <w:rFonts w:ascii="Courier New" w:hAnsi="Courier New" w:cs="Courier New"/>
          <w:bCs/>
          <w:color w:val="auto"/>
          <w:szCs w:val="24"/>
        </w:rPr>
        <w:t>diabetes_data.csv</w:t>
      </w:r>
      <w:r w:rsidR="0049116B" w:rsidRPr="00F27E40">
        <w:rPr>
          <w:bCs/>
          <w:color w:val="auto"/>
          <w:szCs w:val="24"/>
        </w:rPr>
        <w:t xml:space="preserve"> file, and visualize the results using charts and plots.</w:t>
      </w:r>
    </w:p>
    <w:p w14:paraId="2DE74EAE" w14:textId="77777777" w:rsidR="00CF4A00" w:rsidRDefault="00CF4A00" w:rsidP="005A4878">
      <w:pPr>
        <w:spacing w:after="0" w:line="259" w:lineRule="auto"/>
        <w:ind w:left="0" w:firstLine="0"/>
        <w:rPr>
          <w:bCs/>
          <w:color w:val="auto"/>
          <w:szCs w:val="24"/>
        </w:rPr>
      </w:pPr>
    </w:p>
    <w:p w14:paraId="245FF83C" w14:textId="252AA5E3" w:rsidR="005A4878" w:rsidRPr="00F27E40" w:rsidRDefault="00CF4A00" w:rsidP="005A4878">
      <w:pPr>
        <w:spacing w:after="0" w:line="259" w:lineRule="auto"/>
        <w:ind w:left="0" w:firstLine="0"/>
        <w:rPr>
          <w:bCs/>
          <w:color w:val="auto"/>
          <w:szCs w:val="24"/>
        </w:rPr>
      </w:pPr>
      <w:r>
        <w:rPr>
          <w:bCs/>
          <w:color w:val="auto"/>
          <w:szCs w:val="24"/>
        </w:rPr>
        <w:t>The application</w:t>
      </w:r>
      <w:r w:rsidR="00A4644A">
        <w:rPr>
          <w:bCs/>
          <w:color w:val="auto"/>
          <w:szCs w:val="24"/>
        </w:rPr>
        <w:t>'</w:t>
      </w:r>
      <w:r>
        <w:rPr>
          <w:bCs/>
          <w:color w:val="auto"/>
          <w:szCs w:val="24"/>
        </w:rPr>
        <w:t>s GUI allows the user, once they have loaded a data set into the GUI and have clicked the</w:t>
      </w:r>
      <w:r w:rsidR="005A4878" w:rsidRPr="00F27E40">
        <w:rPr>
          <w:bCs/>
          <w:color w:val="auto"/>
          <w:szCs w:val="24"/>
        </w:rPr>
        <w:t xml:space="preserve"> </w:t>
      </w:r>
      <w:r w:rsidR="0049116B" w:rsidRPr="00F27E40">
        <w:rPr>
          <w:bCs/>
          <w:color w:val="auto"/>
          <w:szCs w:val="24"/>
        </w:rPr>
        <w:t>"</w:t>
      </w:r>
      <w:r w:rsidR="005A4878" w:rsidRPr="00F27E40">
        <w:rPr>
          <w:b/>
          <w:color w:val="auto"/>
          <w:szCs w:val="24"/>
        </w:rPr>
        <w:t>Analyze</w:t>
      </w:r>
      <w:r w:rsidR="005A4878" w:rsidRPr="00F27E40">
        <w:rPr>
          <w:bCs/>
          <w:color w:val="auto"/>
          <w:szCs w:val="24"/>
        </w:rPr>
        <w:t>" button, the software reads the selected CSV file and converts it into a Pandas data</w:t>
      </w:r>
      <w:r w:rsidR="0049116B" w:rsidRPr="00F27E40">
        <w:rPr>
          <w:bCs/>
          <w:color w:val="auto"/>
          <w:szCs w:val="24"/>
        </w:rPr>
        <w:t xml:space="preserve"> </w:t>
      </w:r>
      <w:r w:rsidR="005A4878" w:rsidRPr="00F27E40">
        <w:rPr>
          <w:bCs/>
          <w:color w:val="auto"/>
          <w:szCs w:val="24"/>
        </w:rPr>
        <w:t>frame using the '</w:t>
      </w:r>
      <w:r w:rsidR="005A4878" w:rsidRPr="00F27E40">
        <w:rPr>
          <w:rFonts w:ascii="Courier New" w:hAnsi="Courier New" w:cs="Courier New"/>
          <w:bCs/>
          <w:color w:val="auto"/>
          <w:szCs w:val="24"/>
        </w:rPr>
        <w:t>load_dataset()</w:t>
      </w:r>
      <w:r w:rsidR="005A4878"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plot_charts()</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Plotly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train_test_split()</w:t>
      </w:r>
      <w:r w:rsidRPr="00F27E40">
        <w:rPr>
          <w:bCs/>
          <w:color w:val="auto"/>
          <w:szCs w:val="24"/>
        </w:rPr>
        <w:t>' function from the Scikit-learn library. Afterward, the '</w:t>
      </w:r>
      <w:r w:rsidRPr="00F27E40">
        <w:rPr>
          <w:rFonts w:ascii="Courier New" w:hAnsi="Courier New" w:cs="Courier New"/>
          <w:bCs/>
          <w:color w:val="auto"/>
          <w:szCs w:val="24"/>
        </w:rPr>
        <w:t>train_model()</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r w:rsidRPr="00F27E40">
        <w:rPr>
          <w:rFonts w:ascii="Courier New" w:hAnsi="Courier New" w:cs="Courier New"/>
          <w:bCs/>
          <w:color w:val="auto"/>
          <w:szCs w:val="24"/>
        </w:rPr>
        <w:t>evaluate_model()</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open_web_view()</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0294640B" w14:textId="11CEB0EC" w:rsidR="006A781C" w:rsidRDefault="006A781C"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Pr="00CF4A00" w:rsidRDefault="00D84A26" w:rsidP="00D84A26">
      <w:pPr>
        <w:spacing w:after="0" w:line="259" w:lineRule="auto"/>
        <w:ind w:left="0" w:firstLine="0"/>
        <w:rPr>
          <w:b/>
          <w:color w:val="auto"/>
          <w:sz w:val="28"/>
          <w:szCs w:val="28"/>
        </w:rPr>
      </w:pPr>
      <w:r w:rsidRPr="00CF4A00">
        <w:rPr>
          <w:b/>
          <w:color w:val="auto"/>
          <w:sz w:val="28"/>
          <w:szCs w:val="28"/>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49D44486" w:rsidR="00407FA2" w:rsidRDefault="00407FA2" w:rsidP="00407FA2">
      <w:pPr>
        <w:spacing w:after="0" w:line="259" w:lineRule="auto"/>
        <w:ind w:left="0" w:firstLine="0"/>
        <w:rPr>
          <w:bCs/>
          <w:color w:val="auto"/>
          <w:szCs w:val="24"/>
        </w:rPr>
      </w:pPr>
    </w:p>
    <w:p w14:paraId="6F5598C7" w14:textId="41D2EACD" w:rsidR="00CF4A00" w:rsidRDefault="00CF4A00" w:rsidP="00407FA2">
      <w:pPr>
        <w:spacing w:after="0" w:line="259" w:lineRule="auto"/>
        <w:ind w:left="0" w:firstLine="0"/>
        <w:rPr>
          <w:bCs/>
          <w:color w:val="auto"/>
          <w:szCs w:val="24"/>
        </w:rPr>
      </w:pPr>
    </w:p>
    <w:p w14:paraId="53869283" w14:textId="6CAF95D6" w:rsidR="00CF4A00" w:rsidRDefault="00CF4A00" w:rsidP="00407FA2">
      <w:pPr>
        <w:spacing w:after="0" w:line="259" w:lineRule="auto"/>
        <w:ind w:left="0" w:firstLine="0"/>
        <w:rPr>
          <w:bCs/>
          <w:color w:val="auto"/>
          <w:szCs w:val="24"/>
        </w:rPr>
      </w:pPr>
    </w:p>
    <w:p w14:paraId="27142250" w14:textId="77777777" w:rsidR="00CF4A00" w:rsidRPr="00F27E40" w:rsidRDefault="00CF4A00"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lastRenderedPageBreak/>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rFonts w:ascii="Courier New" w:hAnsi="Courier New" w:cs="Courier New"/>
          <w:bCs/>
          <w:color w:val="auto"/>
          <w:szCs w:val="24"/>
        </w:rPr>
        <w:t>load_datase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b/>
          <w:color w:val="auto"/>
          <w:szCs w:val="24"/>
        </w:rPr>
        <w:t>plot_charts()</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train_test_spli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train_model()</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rFonts w:ascii="Courier New" w:hAnsi="Courier New" w:cs="Courier New"/>
          <w:bCs/>
          <w:color w:val="auto"/>
          <w:szCs w:val="24"/>
        </w:rPr>
        <w:t>evaluate_model()</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3498F937" w14:textId="55C188A6" w:rsidR="006A781C" w:rsidRDefault="00F27E40" w:rsidP="00CF4A00">
      <w:pPr>
        <w:pStyle w:val="ListParagraph"/>
        <w:numPr>
          <w:ilvl w:val="1"/>
          <w:numId w:val="40"/>
        </w:numPr>
        <w:spacing w:after="0" w:line="259" w:lineRule="auto"/>
        <w:rPr>
          <w:bCs/>
          <w:color w:val="auto"/>
          <w:szCs w:val="24"/>
        </w:rPr>
      </w:pPr>
      <w:r>
        <w:rPr>
          <w:bCs/>
          <w:color w:val="auto"/>
          <w:szCs w:val="24"/>
        </w:rPr>
        <w:t xml:space="preserve">The evaluate_model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3A42A3D" w14:textId="77777777" w:rsidR="00CF4A00" w:rsidRPr="00CF4A00" w:rsidRDefault="00CF4A00" w:rsidP="00CF4A0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lastRenderedPageBreak/>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105BCBC" w:rsidR="006A781C" w:rsidRDefault="006A781C" w:rsidP="00D84A26">
      <w:pPr>
        <w:spacing w:after="0" w:line="259" w:lineRule="auto"/>
        <w:ind w:left="0" w:firstLine="0"/>
        <w:rPr>
          <w:b/>
          <w:color w:val="auto"/>
          <w:szCs w:val="24"/>
        </w:rPr>
      </w:pPr>
    </w:p>
    <w:p w14:paraId="04267163" w14:textId="77777777" w:rsidR="00CF4A00" w:rsidRDefault="00CF4A00" w:rsidP="00D84A26">
      <w:pPr>
        <w:spacing w:after="0" w:line="259" w:lineRule="auto"/>
        <w:ind w:left="0" w:firstLine="0"/>
        <w:rPr>
          <w:b/>
          <w:color w:val="auto"/>
          <w:szCs w:val="24"/>
        </w:rPr>
      </w:pPr>
    </w:p>
    <w:p w14:paraId="4BFDBE1D" w14:textId="243371DA" w:rsidR="00D84A26" w:rsidRPr="00CF4A00" w:rsidRDefault="00D84A26" w:rsidP="00D84A26">
      <w:pPr>
        <w:spacing w:after="0" w:line="259" w:lineRule="auto"/>
        <w:ind w:left="0" w:firstLine="0"/>
        <w:rPr>
          <w:bCs/>
          <w:color w:val="auto"/>
          <w:sz w:val="28"/>
          <w:szCs w:val="28"/>
        </w:rPr>
      </w:pPr>
      <w:r w:rsidRPr="00CF4A00">
        <w:rPr>
          <w:b/>
          <w:color w:val="auto"/>
          <w:sz w:val="28"/>
          <w:szCs w:val="28"/>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4727FB65" w14:textId="5F639A2C" w:rsidR="006A781C" w:rsidRPr="00CF4A00" w:rsidRDefault="00CF4A00" w:rsidP="00407FA2">
      <w:pPr>
        <w:spacing w:after="0" w:line="259" w:lineRule="auto"/>
        <w:ind w:left="0" w:firstLine="0"/>
        <w:rPr>
          <w:b/>
          <w:color w:val="auto"/>
          <w:sz w:val="28"/>
          <w:szCs w:val="28"/>
        </w:rPr>
      </w:pPr>
      <w:r w:rsidRPr="00CF4A00">
        <w:rPr>
          <w:b/>
          <w:color w:val="auto"/>
          <w:sz w:val="28"/>
          <w:szCs w:val="28"/>
        </w:rPr>
        <w:t xml:space="preserve">Visualization </w:t>
      </w:r>
      <w:r w:rsidR="00F27E40" w:rsidRPr="00CF4A00">
        <w:rPr>
          <w:b/>
          <w:color w:val="auto"/>
          <w:sz w:val="28"/>
          <w:szCs w:val="28"/>
        </w:rPr>
        <w:t>Techniques Used</w:t>
      </w:r>
    </w:p>
    <w:p w14:paraId="0B1E61A7" w14:textId="77777777" w:rsidR="00CF4A00" w:rsidRPr="00CF4A00" w:rsidRDefault="00CF4A00" w:rsidP="00407FA2">
      <w:pPr>
        <w:spacing w:after="0" w:line="259" w:lineRule="auto"/>
        <w:ind w:left="0" w:firstLine="0"/>
        <w:rPr>
          <w:b/>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3D77029E"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00CF4A0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1C091024" w:rsidR="00407FA2" w:rsidRPr="00CF4A00" w:rsidRDefault="00407FA2" w:rsidP="00407FA2">
      <w:pPr>
        <w:spacing w:after="0" w:line="259" w:lineRule="auto"/>
        <w:ind w:left="0" w:firstLine="0"/>
        <w:rPr>
          <w:bCs/>
          <w:color w:val="auto"/>
          <w:sz w:val="28"/>
          <w:szCs w:val="28"/>
        </w:rPr>
      </w:pPr>
      <w:r w:rsidRPr="00CF4A00">
        <w:rPr>
          <w:b/>
          <w:color w:val="auto"/>
          <w:sz w:val="28"/>
          <w:szCs w:val="28"/>
        </w:rPr>
        <w:t>Reporting</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6B0A1F8D" w:rsidR="00F27E40" w:rsidRDefault="00F27E40" w:rsidP="00F27E40">
      <w:pPr>
        <w:pStyle w:val="ListParagraph"/>
        <w:spacing w:after="0" w:line="259" w:lineRule="auto"/>
        <w:ind w:left="1440" w:firstLine="0"/>
        <w:rPr>
          <w:bCs/>
          <w:color w:val="auto"/>
          <w:szCs w:val="24"/>
        </w:rPr>
      </w:pPr>
    </w:p>
    <w:p w14:paraId="7E696565" w14:textId="2C63D997" w:rsidR="00CF4A00" w:rsidRDefault="00CF4A00" w:rsidP="00F27E40">
      <w:pPr>
        <w:pStyle w:val="ListParagraph"/>
        <w:spacing w:after="0" w:line="259" w:lineRule="auto"/>
        <w:ind w:left="1440" w:firstLine="0"/>
        <w:rPr>
          <w:bCs/>
          <w:color w:val="auto"/>
          <w:szCs w:val="24"/>
        </w:rPr>
      </w:pPr>
    </w:p>
    <w:p w14:paraId="0D9F401D" w14:textId="77777777" w:rsidR="00CF4A00" w:rsidRPr="00F27E40" w:rsidRDefault="00CF4A0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lastRenderedPageBreak/>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72CA95EC" w14:textId="77777777" w:rsidR="005D3C65" w:rsidRPr="00F27E40" w:rsidRDefault="005D3C65" w:rsidP="00D84A26">
      <w:pPr>
        <w:spacing w:after="0" w:line="259" w:lineRule="auto"/>
        <w:ind w:left="0" w:firstLine="0"/>
        <w:rPr>
          <w:bCs/>
          <w:color w:val="auto"/>
          <w:szCs w:val="24"/>
        </w:rPr>
      </w:pPr>
    </w:p>
    <w:p w14:paraId="22828093" w14:textId="27950B14" w:rsidR="00D84A26" w:rsidRPr="00CF4A00" w:rsidRDefault="00D84A26" w:rsidP="00D84A26">
      <w:pPr>
        <w:spacing w:after="0" w:line="259" w:lineRule="auto"/>
        <w:ind w:left="0" w:firstLine="0"/>
        <w:rPr>
          <w:bCs/>
          <w:color w:val="auto"/>
          <w:sz w:val="28"/>
          <w:szCs w:val="28"/>
        </w:rPr>
      </w:pPr>
      <w:r w:rsidRPr="00CF4A00">
        <w:rPr>
          <w:b/>
          <w:color w:val="auto"/>
          <w:sz w:val="28"/>
          <w:szCs w:val="28"/>
        </w:rPr>
        <w:t>Accuracy Analysis</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33E93E4" w14:textId="288AE006" w:rsidR="006A781C" w:rsidRDefault="006A781C" w:rsidP="006E2A17">
      <w:pPr>
        <w:spacing w:after="0" w:line="259" w:lineRule="auto"/>
        <w:ind w:left="0" w:firstLine="0"/>
        <w:rPr>
          <w:bCs/>
          <w:color w:val="auto"/>
          <w:szCs w:val="24"/>
        </w:rPr>
      </w:pPr>
    </w:p>
    <w:p w14:paraId="72C11620" w14:textId="77777777" w:rsidR="00CF4A00" w:rsidRPr="00F27E40" w:rsidRDefault="00CF4A00"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mean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40532A94" w14:textId="747AC28E" w:rsidR="006A781C" w:rsidRDefault="006A781C" w:rsidP="006E2A17">
      <w:pPr>
        <w:spacing w:after="0" w:line="259" w:lineRule="auto"/>
        <w:ind w:left="0" w:firstLine="0"/>
        <w:rPr>
          <w:bCs/>
          <w:color w:val="auto"/>
          <w:szCs w:val="24"/>
        </w:rPr>
      </w:pPr>
    </w:p>
    <w:p w14:paraId="2486C862" w14:textId="77777777" w:rsidR="00CF4A00" w:rsidRPr="00F27E40" w:rsidRDefault="00CF4A00" w:rsidP="006E2A17">
      <w:pPr>
        <w:spacing w:after="0" w:line="259" w:lineRule="auto"/>
        <w:ind w:left="0" w:firstLine="0"/>
        <w:rPr>
          <w:bCs/>
          <w:color w:val="auto"/>
          <w:szCs w:val="24"/>
        </w:rPr>
      </w:pPr>
    </w:p>
    <w:p w14:paraId="1D55D240" w14:textId="52BC582F" w:rsidR="006E2A17" w:rsidRPr="00CF4A00" w:rsidRDefault="00F27E40" w:rsidP="006E2A17">
      <w:pPr>
        <w:spacing w:after="0" w:line="259" w:lineRule="auto"/>
        <w:ind w:left="0" w:firstLine="0"/>
        <w:rPr>
          <w:bCs/>
          <w:color w:val="auto"/>
          <w:sz w:val="28"/>
          <w:szCs w:val="28"/>
        </w:rPr>
      </w:pPr>
      <w:r w:rsidRPr="00CF4A00">
        <w:rPr>
          <w:b/>
          <w:color w:val="auto"/>
          <w:sz w:val="28"/>
          <w:szCs w:val="28"/>
        </w:rPr>
        <w:t>A</w:t>
      </w:r>
      <w:r w:rsidR="006E2A17" w:rsidRPr="00CF4A00">
        <w:rPr>
          <w:b/>
          <w:color w:val="auto"/>
          <w:sz w:val="28"/>
          <w:szCs w:val="28"/>
        </w:rPr>
        <w:t xml:space="preserve">ccuracy </w:t>
      </w:r>
      <w:r w:rsidRPr="00CF4A00">
        <w:rPr>
          <w:b/>
          <w:color w:val="auto"/>
          <w:sz w:val="28"/>
          <w:szCs w:val="28"/>
        </w:rPr>
        <w:t>A</w:t>
      </w:r>
      <w:r w:rsidR="006E2A17" w:rsidRPr="00CF4A00">
        <w:rPr>
          <w:b/>
          <w:color w:val="auto"/>
          <w:sz w:val="28"/>
          <w:szCs w:val="28"/>
        </w:rPr>
        <w:t xml:space="preserve">nalysis </w:t>
      </w:r>
      <w:r w:rsidRPr="00CF4A00">
        <w:rPr>
          <w:b/>
          <w:color w:val="auto"/>
          <w:sz w:val="28"/>
          <w:szCs w:val="28"/>
        </w:rPr>
        <w:t>P</w:t>
      </w:r>
      <w:r w:rsidR="006E2A17" w:rsidRPr="00CF4A00">
        <w:rPr>
          <w:b/>
          <w:color w:val="auto"/>
          <w:sz w:val="28"/>
          <w:szCs w:val="28"/>
        </w:rPr>
        <w:t>roce</w:t>
      </w:r>
      <w:r w:rsidRPr="00CF4A00">
        <w:rPr>
          <w:b/>
          <w:color w:val="auto"/>
          <w:sz w:val="28"/>
          <w:szCs w:val="28"/>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train_test_split()' function from the Scikit-learn library.</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train_model()'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evaluate_model()'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lastRenderedPageBreak/>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49CC8DAD" w14:textId="77777777" w:rsidR="006A781C" w:rsidRPr="00CF4A00" w:rsidRDefault="006A781C" w:rsidP="00D84A26">
      <w:pPr>
        <w:spacing w:after="0" w:line="259" w:lineRule="auto"/>
        <w:ind w:left="0" w:firstLine="0"/>
        <w:rPr>
          <w:rFonts w:ascii="Courier New" w:hAnsi="Courier New" w:cs="Courier New"/>
          <w:bCs/>
          <w:color w:val="auto"/>
          <w:szCs w:val="24"/>
        </w:rPr>
      </w:pPr>
    </w:p>
    <w:p w14:paraId="6A596922" w14:textId="517CBABC" w:rsidR="00D84A26" w:rsidRPr="00CF4A00" w:rsidRDefault="00D84A26" w:rsidP="00D84A26">
      <w:pPr>
        <w:spacing w:after="0" w:line="259" w:lineRule="auto"/>
        <w:ind w:left="0" w:firstLine="0"/>
        <w:rPr>
          <w:bCs/>
          <w:color w:val="auto"/>
          <w:sz w:val="28"/>
          <w:szCs w:val="28"/>
        </w:rPr>
      </w:pPr>
      <w:r w:rsidRPr="00CF4A00">
        <w:rPr>
          <w:b/>
          <w:color w:val="auto"/>
          <w:sz w:val="28"/>
          <w:szCs w:val="28"/>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put. If the module produced the expected outcome, it passed the unit test. For instance, we conducted unit testing for the </w:t>
      </w:r>
      <w:r w:rsidRPr="00CF4A00">
        <w:rPr>
          <w:rFonts w:ascii="Courier New" w:hAnsi="Courier New" w:cs="Courier New"/>
          <w:bCs/>
          <w:color w:val="auto"/>
          <w:szCs w:val="24"/>
        </w:rPr>
        <w:t>load_dataset</w:t>
      </w:r>
      <w:r w:rsidRPr="00F27E40">
        <w:rPr>
          <w:bCs/>
          <w:color w:val="auto"/>
          <w:szCs w:val="24"/>
        </w:rPr>
        <w:t xml:space="preserve"> function by providing a file path for the </w:t>
      </w:r>
      <w:r w:rsidRPr="00CF4A00">
        <w:rPr>
          <w:rFonts w:ascii="Courier New" w:hAnsi="Courier New" w:cs="Courier New"/>
          <w:bCs/>
          <w:color w:val="auto"/>
          <w:szCs w:val="24"/>
        </w:rPr>
        <w:t>diabetes_data.csv</w:t>
      </w:r>
      <w:r w:rsidRPr="00F27E40">
        <w:rPr>
          <w:bCs/>
          <w:color w:val="auto"/>
          <w:szCs w:val="24"/>
        </w:rPr>
        <w:t xml:space="preserve">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r w:rsidRPr="00CF4A00">
        <w:rPr>
          <w:rFonts w:ascii="Courier New" w:hAnsi="Courier New" w:cs="Courier New"/>
          <w:bCs/>
          <w:color w:val="auto"/>
          <w:szCs w:val="24"/>
        </w:rPr>
        <w:t>train_model</w:t>
      </w:r>
      <w:r w:rsidRPr="00F27E40">
        <w:rPr>
          <w:bCs/>
          <w:color w:val="auto"/>
          <w:szCs w:val="24"/>
        </w:rPr>
        <w:t xml:space="preserve"> and evaluate_model functions, which depend on the output of the </w:t>
      </w:r>
      <w:r w:rsidRPr="00CF4A00">
        <w:rPr>
          <w:rFonts w:ascii="Courier New" w:hAnsi="Courier New" w:cs="Courier New"/>
          <w:bCs/>
          <w:color w:val="auto"/>
          <w:szCs w:val="24"/>
        </w:rPr>
        <w:t>load_dataset</w:t>
      </w:r>
      <w:r w:rsidRPr="00F27E40">
        <w:rPr>
          <w:bCs/>
          <w:color w:val="auto"/>
          <w:szCs w:val="24"/>
        </w:rPr>
        <w:t xml:space="preserve"> function and data preprocessing steps to function correctly. To test these functions, we began by observing the data within the initial dataframe. Then, we split the data into training and testing sets and fed the output of the </w:t>
      </w:r>
      <w:r w:rsidRPr="00CF4A00">
        <w:rPr>
          <w:rFonts w:ascii="Courier New" w:hAnsi="Courier New" w:cs="Courier New"/>
          <w:bCs/>
          <w:color w:val="auto"/>
          <w:szCs w:val="24"/>
        </w:rPr>
        <w:t>load_dataset</w:t>
      </w:r>
      <w:r w:rsidRPr="00F27E40">
        <w:rPr>
          <w:bCs/>
          <w:color w:val="auto"/>
          <w:szCs w:val="24"/>
        </w:rPr>
        <w:t xml:space="preserve"> function to the </w:t>
      </w:r>
      <w:r w:rsidRPr="00CF4A00">
        <w:rPr>
          <w:rFonts w:ascii="Courier New" w:hAnsi="Courier New" w:cs="Courier New"/>
          <w:bCs/>
          <w:color w:val="auto"/>
          <w:szCs w:val="24"/>
        </w:rPr>
        <w:t>train_model</w:t>
      </w:r>
      <w:r w:rsidRPr="00F27E40">
        <w:rPr>
          <w:bCs/>
          <w:color w:val="auto"/>
          <w:szCs w:val="24"/>
        </w:rPr>
        <w:t xml:space="preserve"> and </w:t>
      </w:r>
      <w:r w:rsidRPr="00CF4A00">
        <w:rPr>
          <w:rFonts w:ascii="Courier New" w:hAnsi="Courier New" w:cs="Courier New"/>
          <w:bCs/>
          <w:color w:val="auto"/>
          <w:szCs w:val="24"/>
        </w:rPr>
        <w:t>evaluate_model</w:t>
      </w:r>
      <w:r w:rsidRPr="00F27E40">
        <w:rPr>
          <w:bCs/>
          <w:color w:val="auto"/>
          <w:szCs w:val="24"/>
        </w:rPr>
        <w:t xml:space="preserve"> functions. Upon execution, we observed the performance metrics, including the MSE and R2 scores. If the functions calculated the performance metrics accurately, they passed the integration testing</w:t>
      </w:r>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 xml:space="preserve">We provided the users with the necessary instructions and guidelines on how to use the application. Then, we asked them to perform various tasks, such as loading the diabetes_data.csv dataset, training </w:t>
      </w:r>
      <w:r w:rsidRPr="00F27E40">
        <w:rPr>
          <w:bCs/>
          <w:color w:val="auto"/>
          <w:szCs w:val="24"/>
        </w:rPr>
        <w:lastRenderedPageBreak/>
        <w:t>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 xml:space="preserve">The development team thoroughly tested and validated the application to ensure its reliability and accuracy in analyzing the </w:t>
      </w:r>
      <w:r w:rsidRPr="00CF4A00">
        <w:rPr>
          <w:rFonts w:ascii="Courier New" w:hAnsi="Courier New" w:cs="Courier New"/>
          <w:bCs/>
          <w:color w:val="auto"/>
          <w:szCs w:val="24"/>
        </w:rPr>
        <w:t>diabetes_data.csv</w:t>
      </w:r>
      <w:r w:rsidRPr="00F27E40">
        <w:rPr>
          <w:bCs/>
          <w:color w:val="auto"/>
          <w:szCs w:val="24"/>
        </w:rPr>
        <w:t xml:space="preserve">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CF4A00" w:rsidRDefault="00D84A26" w:rsidP="00D84A26">
      <w:pPr>
        <w:spacing w:after="0" w:line="259" w:lineRule="auto"/>
        <w:ind w:left="0" w:firstLine="0"/>
        <w:rPr>
          <w:b/>
          <w:color w:val="auto"/>
          <w:sz w:val="28"/>
          <w:szCs w:val="28"/>
        </w:rPr>
      </w:pPr>
      <w:r w:rsidRPr="00CF4A00">
        <w:rPr>
          <w:b/>
          <w:color w:val="auto"/>
          <w:sz w:val="28"/>
          <w:szCs w:val="28"/>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empfile, </w:t>
      </w:r>
    </w:p>
    <w:p w14:paraId="65FB59CB"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kinter, </w:t>
      </w:r>
    </w:p>
    <w:p w14:paraId="72074890"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webbrowser, </w:t>
      </w:r>
    </w:p>
    <w:p w14:paraId="38D2A257"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filedialog, </w:t>
      </w:r>
    </w:p>
    <w:p w14:paraId="449D9957" w14:textId="36090B3B"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tk, </w:t>
      </w:r>
    </w:p>
    <w:p w14:paraId="2D620E25"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andas, </w:t>
      </w:r>
    </w:p>
    <w:p w14:paraId="239E9043"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express, </w:t>
      </w:r>
    </w:p>
    <w:p w14:paraId="4D2BBB7D"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graph_objs, </w:t>
      </w:r>
    </w:p>
    <w:p w14:paraId="0DE0FC98"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make_subplots</w:t>
      </w:r>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LinearRegression</w:t>
      </w:r>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mean_squared_erro</w:t>
      </w:r>
      <w:r w:rsidRPr="00F27E40">
        <w:rPr>
          <w:bCs/>
          <w:color w:val="auto"/>
          <w:szCs w:val="24"/>
        </w:rPr>
        <w:t xml:space="preserve">r,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r2_score</w:t>
      </w:r>
      <w:r w:rsidRPr="00F27E40">
        <w:rPr>
          <w:bCs/>
          <w:color w:val="auto"/>
          <w:szCs w:val="24"/>
        </w:rPr>
        <w:t xml:space="preserv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r w:rsidRPr="00CF4A00">
        <w:rPr>
          <w:rFonts w:ascii="Courier New" w:hAnsi="Courier New" w:cs="Courier New"/>
          <w:bCs/>
          <w:color w:val="auto"/>
          <w:szCs w:val="24"/>
        </w:rPr>
        <w:t>train_test_spl</w:t>
      </w:r>
      <w:r w:rsidRPr="00F27E40">
        <w:rPr>
          <w:bCs/>
          <w:color w:val="auto"/>
          <w:szCs w:val="24"/>
        </w:rPr>
        <w:t>i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open_web_view()</w:t>
      </w:r>
      <w:r w:rsidRPr="00F27E40">
        <w:rPr>
          <w:bCs/>
          <w:color w:val="auto"/>
          <w:szCs w:val="24"/>
        </w:rPr>
        <w:t xml:space="preserve"> function is responsible for opening a temporary file that contains HTML content in the user's web browser. This function is utilized to display charts that are created from the </w:t>
      </w:r>
      <w:r w:rsidRPr="00F27E40">
        <w:rPr>
          <w:rFonts w:ascii="Courier New" w:hAnsi="Courier New" w:cs="Courier New"/>
          <w:bCs/>
          <w:color w:val="auto"/>
          <w:szCs w:val="24"/>
        </w:rPr>
        <w:t>plot_charts()</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load_dataset()</w:t>
      </w:r>
      <w:r w:rsidRPr="00F27E40">
        <w:rPr>
          <w:bCs/>
          <w:color w:val="auto"/>
          <w:szCs w:val="24"/>
        </w:rPr>
        <w:t xml:space="preserve"> function accepts a file path as input and uses the </w:t>
      </w:r>
      <w:r w:rsidRPr="00F27E40">
        <w:rPr>
          <w:rFonts w:ascii="Courier New" w:hAnsi="Courier New" w:cs="Courier New"/>
          <w:bCs/>
          <w:color w:val="auto"/>
          <w:szCs w:val="24"/>
        </w:rPr>
        <w:t>read_csv()</w:t>
      </w:r>
      <w:r w:rsidRPr="00F27E40">
        <w:rPr>
          <w:bCs/>
          <w:color w:val="auto"/>
          <w:szCs w:val="24"/>
        </w:rPr>
        <w:t xml:space="preserve"> function from the pandas library to read the CSV file. It then returns the resulting DataFrame.</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train_model()</w:t>
      </w:r>
      <w:r w:rsidRPr="00F27E40">
        <w:rPr>
          <w:bCs/>
          <w:color w:val="auto"/>
          <w:szCs w:val="24"/>
        </w:rPr>
        <w:t xml:space="preserve"> function takes training data </w:t>
      </w:r>
      <w:r w:rsidRPr="00F27E40">
        <w:rPr>
          <w:b/>
          <w:color w:val="auto"/>
          <w:szCs w:val="24"/>
        </w:rPr>
        <w:t>X_train</w:t>
      </w:r>
      <w:r w:rsidRPr="00F27E40">
        <w:rPr>
          <w:bCs/>
          <w:color w:val="auto"/>
          <w:szCs w:val="24"/>
        </w:rPr>
        <w:t xml:space="preserve"> and </w:t>
      </w:r>
      <w:r w:rsidRPr="00F27E40">
        <w:rPr>
          <w:b/>
          <w:color w:val="auto"/>
          <w:szCs w:val="24"/>
        </w:rPr>
        <w:t>y_train</w:t>
      </w:r>
      <w:r w:rsidRPr="00F27E40">
        <w:rPr>
          <w:bCs/>
          <w:color w:val="auto"/>
          <w:szCs w:val="24"/>
        </w:rPr>
        <w:t xml:space="preserve"> as inputs, creates a LinearRegression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evaluate_model()</w:t>
      </w:r>
      <w:r w:rsidRPr="00F27E40">
        <w:rPr>
          <w:bCs/>
          <w:color w:val="auto"/>
          <w:szCs w:val="24"/>
        </w:rPr>
        <w:t xml:space="preserve"> function takes a trained model, testing data X_test and y_test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plot_charts()</w:t>
      </w:r>
      <w:r w:rsidRPr="00F27E40">
        <w:rPr>
          <w:bCs/>
          <w:color w:val="auto"/>
          <w:szCs w:val="24"/>
        </w:rPr>
        <w:t xml:space="preserve"> function takes a DataFrame </w:t>
      </w:r>
      <w:r w:rsidRPr="00F27E40">
        <w:rPr>
          <w:rFonts w:ascii="Courier New" w:hAnsi="Courier New" w:cs="Courier New"/>
          <w:bCs/>
          <w:color w:val="auto"/>
          <w:szCs w:val="24"/>
        </w:rPr>
        <w:t xml:space="preserve">df </w:t>
      </w:r>
      <w:r w:rsidRPr="00F27E40">
        <w:rPr>
          <w:bCs/>
          <w:color w:val="auto"/>
          <w:szCs w:val="24"/>
        </w:rPr>
        <w:t xml:space="preserve">as input, generates several charts using plotly, including a pie chart and scatter matrix plot, and shows the charts using the </w:t>
      </w:r>
      <w:r w:rsidRPr="00F27E40">
        <w:rPr>
          <w:rFonts w:ascii="Courier New" w:hAnsi="Courier New" w:cs="Courier New"/>
          <w:bCs/>
          <w:color w:val="auto"/>
          <w:szCs w:val="24"/>
        </w:rPr>
        <w:t>open_web_view()</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browse_file()</w:t>
      </w:r>
      <w:r w:rsidRPr="00F27E40">
        <w:rPr>
          <w:bCs/>
          <w:color w:val="auto"/>
          <w:szCs w:val="24"/>
        </w:rPr>
        <w:t xml:space="preserve"> function creates a file dialog window that allows users to select a CSV file to analyze. The chosen file path is saved in the </w:t>
      </w:r>
      <w:r w:rsidRPr="00F27E40">
        <w:rPr>
          <w:rFonts w:ascii="Courier New" w:hAnsi="Courier New" w:cs="Courier New"/>
          <w:bCs/>
          <w:color w:val="auto"/>
          <w:szCs w:val="24"/>
        </w:rPr>
        <w:t>file_path_var</w:t>
      </w:r>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analyze_data()</w:t>
      </w:r>
      <w:r w:rsidRPr="00F27E40">
        <w:rPr>
          <w:bCs/>
          <w:color w:val="auto"/>
          <w:szCs w:val="24"/>
        </w:rPr>
        <w:t xml:space="preserve"> function calls </w:t>
      </w:r>
      <w:r w:rsidRPr="00F27E40">
        <w:rPr>
          <w:rFonts w:ascii="Courier New" w:hAnsi="Courier New" w:cs="Courier New"/>
          <w:bCs/>
          <w:color w:val="auto"/>
          <w:szCs w:val="24"/>
        </w:rPr>
        <w:t>load_dataset()</w:t>
      </w:r>
      <w:r w:rsidRPr="00F27E40">
        <w:rPr>
          <w:bCs/>
          <w:color w:val="auto"/>
          <w:szCs w:val="24"/>
        </w:rPr>
        <w:t xml:space="preserve"> to read the selected CSV file, calls </w:t>
      </w:r>
      <w:r w:rsidRPr="00F27E40">
        <w:rPr>
          <w:rFonts w:ascii="Courier New" w:hAnsi="Courier New" w:cs="Courier New"/>
          <w:bCs/>
          <w:color w:val="auto"/>
          <w:szCs w:val="24"/>
        </w:rPr>
        <w:t>plot_charts()</w:t>
      </w:r>
      <w:r w:rsidRPr="00F27E40">
        <w:rPr>
          <w:bCs/>
          <w:color w:val="auto"/>
          <w:szCs w:val="24"/>
        </w:rPr>
        <w:t xml:space="preserve"> to generate and display charts, and sets the MSE and R2 Score values to their respective </w:t>
      </w:r>
      <w:r w:rsidRPr="00F27E40">
        <w:rPr>
          <w:rFonts w:ascii="Courier New" w:hAnsi="Courier New" w:cs="Courier New"/>
          <w:bCs/>
          <w:color w:val="auto"/>
          <w:szCs w:val="24"/>
        </w:rPr>
        <w:t>StringVar</w:t>
      </w:r>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r w:rsidRPr="00F27E40">
        <w:rPr>
          <w:rFonts w:ascii="Courier New" w:hAnsi="Courier New" w:cs="Courier New"/>
          <w:bCs/>
          <w:color w:val="auto"/>
          <w:szCs w:val="24"/>
        </w:rPr>
        <w:t>tkinter</w:t>
      </w:r>
      <w:r w:rsidRPr="00F27E40">
        <w:rPr>
          <w:bCs/>
          <w:color w:val="auto"/>
          <w:szCs w:val="24"/>
        </w:rPr>
        <w:t xml:space="preserve"> and </w:t>
      </w:r>
      <w:r w:rsidRPr="00F27E40">
        <w:rPr>
          <w:rFonts w:ascii="Courier New" w:hAnsi="Courier New" w:cs="Courier New"/>
          <w:bCs/>
          <w:color w:val="auto"/>
          <w:szCs w:val="24"/>
        </w:rPr>
        <w:t xml:space="preserve">ttk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r w:rsidRPr="00F27E40">
        <w:rPr>
          <w:rFonts w:ascii="Courier New" w:hAnsi="Courier New" w:cs="Courier New"/>
          <w:bCs/>
          <w:color w:val="auto"/>
          <w:szCs w:val="24"/>
        </w:rPr>
        <w:t>mainloop()</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E986CD1" w14:textId="28936751" w:rsidR="006A781C" w:rsidRDefault="006A781C" w:rsidP="00F27E40">
      <w:pPr>
        <w:spacing w:after="0" w:line="259" w:lineRule="auto"/>
        <w:ind w:left="0" w:firstLine="0"/>
        <w:rPr>
          <w:bCs/>
          <w:color w:val="auto"/>
          <w:szCs w:val="24"/>
        </w:rPr>
      </w:pPr>
    </w:p>
    <w:p w14:paraId="39EF5CA7" w14:textId="2EC23E6C" w:rsidR="006A781C" w:rsidRDefault="006A781C" w:rsidP="00F27E40">
      <w:pPr>
        <w:spacing w:after="0" w:line="259" w:lineRule="auto"/>
        <w:ind w:left="0" w:firstLine="0"/>
        <w:rPr>
          <w:bCs/>
          <w:color w:val="auto"/>
          <w:szCs w:val="24"/>
        </w:rPr>
      </w:pPr>
    </w:p>
    <w:p w14:paraId="6CE18136" w14:textId="2226D580" w:rsidR="006A781C" w:rsidRDefault="006A781C" w:rsidP="00F27E40">
      <w:pPr>
        <w:spacing w:after="0" w:line="259" w:lineRule="auto"/>
        <w:ind w:left="0" w:firstLine="0"/>
        <w:rPr>
          <w:bCs/>
          <w:color w:val="auto"/>
          <w:szCs w:val="24"/>
        </w:rPr>
      </w:pPr>
    </w:p>
    <w:p w14:paraId="46D96418" w14:textId="1CE1C955" w:rsidR="006A781C" w:rsidRDefault="006A781C" w:rsidP="00F27E40">
      <w:pPr>
        <w:spacing w:after="0" w:line="259" w:lineRule="auto"/>
        <w:ind w:left="0" w:firstLine="0"/>
        <w:rPr>
          <w:bCs/>
          <w:color w:val="auto"/>
          <w:szCs w:val="24"/>
        </w:rPr>
      </w:pPr>
    </w:p>
    <w:p w14:paraId="2650948B" w14:textId="77777777" w:rsidR="00CF4A00" w:rsidRDefault="00CF4A00" w:rsidP="00D84A26">
      <w:pPr>
        <w:spacing w:after="0" w:line="259" w:lineRule="auto"/>
        <w:ind w:left="0" w:firstLine="0"/>
        <w:rPr>
          <w:bCs/>
          <w:color w:val="auto"/>
          <w:szCs w:val="24"/>
        </w:rPr>
      </w:pPr>
    </w:p>
    <w:p w14:paraId="76FCF1F2" w14:textId="1433E7CE" w:rsidR="00D84A26" w:rsidRPr="00CF4A00"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51D4F" w:rsidRPr="00CF4A00">
        <w:rPr>
          <w:b/>
          <w:color w:val="auto"/>
          <w:sz w:val="32"/>
          <w:szCs w:val="32"/>
        </w:rPr>
        <w:t xml:space="preserve">The </w:t>
      </w:r>
      <w:r w:rsidR="00D84A26" w:rsidRPr="00CF4A00">
        <w:rPr>
          <w:b/>
          <w:color w:val="auto"/>
          <w:sz w:val="32"/>
          <w:szCs w:val="32"/>
        </w:rPr>
        <w:t>Learning Experience</w:t>
      </w:r>
    </w:p>
    <w:p w14:paraId="18F775B0" w14:textId="0B273A9A" w:rsidR="00CF4A00" w:rsidRPr="00CF4A00" w:rsidRDefault="00CF4A00" w:rsidP="00D84A26">
      <w:pPr>
        <w:spacing w:after="0" w:line="259" w:lineRule="auto"/>
        <w:ind w:left="0" w:firstLine="0"/>
        <w:rPr>
          <w:bCs/>
          <w:color w:val="auto"/>
          <w:sz w:val="28"/>
          <w:szCs w:val="28"/>
        </w:rPr>
      </w:pPr>
      <w:r w:rsidRPr="00CF4A00">
        <w:rPr>
          <w:bCs/>
          <w:color w:val="auto"/>
          <w:sz w:val="28"/>
          <w:szCs w:val="28"/>
        </w:rPr>
        <w:t>C964 Capstone Project: Diabetes Data Machine Learning Project</w:t>
      </w:r>
    </w:p>
    <w:p w14:paraId="6E12AD26" w14:textId="77777777" w:rsidR="00CF4A00" w:rsidRPr="00D51D4F" w:rsidRDefault="00CF4A00" w:rsidP="00D84A26">
      <w:pPr>
        <w:spacing w:after="0" w:line="259" w:lineRule="auto"/>
        <w:ind w:left="0" w:firstLine="0"/>
        <w:rPr>
          <w:bCs/>
          <w:color w:val="auto"/>
          <w:szCs w:val="24"/>
        </w:rPr>
      </w:pPr>
    </w:p>
    <w:p w14:paraId="6784CED2" w14:textId="3F5CD677" w:rsidR="005C681D" w:rsidRPr="00D51D4F" w:rsidRDefault="00D51D4F" w:rsidP="005C681D">
      <w:pPr>
        <w:spacing w:after="0" w:line="259" w:lineRule="auto"/>
        <w:ind w:left="0" w:firstLine="0"/>
        <w:rPr>
          <w:bCs/>
          <w:color w:val="auto"/>
          <w:szCs w:val="24"/>
        </w:rPr>
      </w:pPr>
      <w:r w:rsidRPr="00D51D4F">
        <w:rPr>
          <w:bCs/>
          <w:color w:val="auto"/>
          <w:szCs w:val="24"/>
        </w:rPr>
        <w:t xml:space="preserve">Throughout this project's learning experience, </w:t>
      </w:r>
      <w:r w:rsidR="00A4644A">
        <w:rPr>
          <w:bCs/>
          <w:color w:val="auto"/>
          <w:szCs w:val="24"/>
        </w:rPr>
        <w:t xml:space="preserve">the author </w:t>
      </w:r>
      <w:r w:rsidRPr="00D51D4F">
        <w:rPr>
          <w:bCs/>
          <w:color w:val="auto"/>
          <w:szCs w:val="24"/>
        </w:rPr>
        <w:t>ha</w:t>
      </w:r>
      <w:r w:rsidR="00A4644A">
        <w:rPr>
          <w:bCs/>
          <w:color w:val="auto"/>
          <w:szCs w:val="24"/>
        </w:rPr>
        <w:t>s</w:t>
      </w:r>
      <w:r w:rsidRPr="00D51D4F">
        <w:rPr>
          <w:bCs/>
          <w:color w:val="auto"/>
          <w:szCs w:val="24"/>
        </w:rPr>
        <w:t xml:space="preserve"> </w:t>
      </w:r>
      <w:r w:rsidR="00A4644A">
        <w:rPr>
          <w:bCs/>
          <w:color w:val="auto"/>
          <w:szCs w:val="24"/>
        </w:rPr>
        <w:t xml:space="preserve">developed a good </w:t>
      </w:r>
      <w:r w:rsidRPr="00D51D4F">
        <w:rPr>
          <w:bCs/>
          <w:color w:val="auto"/>
          <w:szCs w:val="24"/>
        </w:rPr>
        <w:t>underst</w:t>
      </w:r>
      <w:r w:rsidR="00A4644A">
        <w:rPr>
          <w:bCs/>
          <w:color w:val="auto"/>
          <w:szCs w:val="24"/>
        </w:rPr>
        <w:t>aing</w:t>
      </w:r>
      <w:r w:rsidRPr="00D51D4F">
        <w:rPr>
          <w:bCs/>
          <w:color w:val="auto"/>
          <w:szCs w:val="24"/>
        </w:rPr>
        <w:t xml:space="preserve"> various aspects of data analysis, machine learning, and application development. The following sections will outline what participants have learned through this experience.</w:t>
      </w:r>
    </w:p>
    <w:p w14:paraId="17C92002" w14:textId="77777777" w:rsidR="00D51D4F" w:rsidRPr="00D51D4F" w:rsidRDefault="00D51D4F" w:rsidP="005C681D">
      <w:pPr>
        <w:spacing w:after="0" w:line="259" w:lineRule="auto"/>
        <w:ind w:left="0" w:firstLine="0"/>
        <w:rPr>
          <w:bCs/>
          <w:color w:val="auto"/>
          <w:szCs w:val="24"/>
        </w:rPr>
      </w:pPr>
    </w:p>
    <w:p w14:paraId="4A3266D4" w14:textId="00416B99" w:rsidR="00A4644A" w:rsidRDefault="00D51D4F" w:rsidP="005C681D">
      <w:pPr>
        <w:spacing w:after="0" w:line="259" w:lineRule="auto"/>
        <w:ind w:left="0" w:firstLine="0"/>
        <w:rPr>
          <w:bCs/>
          <w:color w:val="auto"/>
          <w:szCs w:val="24"/>
        </w:rPr>
      </w:pPr>
      <w:r w:rsidRPr="00D51D4F">
        <w:rPr>
          <w:bCs/>
          <w:color w:val="auto"/>
          <w:szCs w:val="24"/>
        </w:rPr>
        <w:t xml:space="preserve">The project's primary focus is on the analysis of the diabetes dataset. </w:t>
      </w:r>
      <w:r w:rsidR="00A4644A" w:rsidRPr="00A4644A">
        <w:rPr>
          <w:bCs/>
          <w:color w:val="auto"/>
          <w:szCs w:val="24"/>
        </w:rPr>
        <w:t xml:space="preserve">Participants should become familiar with the dataset, understand its features, and recognize the importance of </w:t>
      </w:r>
      <w:r w:rsidR="00A4644A">
        <w:rPr>
          <w:bCs/>
          <w:color w:val="auto"/>
          <w:szCs w:val="24"/>
        </w:rPr>
        <w:t>D</w:t>
      </w:r>
      <w:r w:rsidR="00A4644A" w:rsidRPr="00A4644A">
        <w:rPr>
          <w:bCs/>
          <w:color w:val="auto"/>
          <w:szCs w:val="24"/>
        </w:rPr>
        <w:t>iabetes as a health issue.</w:t>
      </w:r>
      <w:r w:rsidR="00A4644A">
        <w:rPr>
          <w:bCs/>
          <w:color w:val="auto"/>
          <w:szCs w:val="24"/>
        </w:rPr>
        <w:t xml:space="preserve"> While prior k</w:t>
      </w:r>
      <w:r w:rsidRPr="00D51D4F">
        <w:rPr>
          <w:bCs/>
          <w:color w:val="auto"/>
          <w:szCs w:val="24"/>
        </w:rPr>
        <w:t>nowledge</w:t>
      </w:r>
      <w:r w:rsidR="00A4644A">
        <w:rPr>
          <w:bCs/>
          <w:color w:val="auto"/>
          <w:szCs w:val="24"/>
        </w:rPr>
        <w:t xml:space="preserve"> </w:t>
      </w:r>
      <w:r w:rsidRPr="00D51D4F">
        <w:rPr>
          <w:bCs/>
          <w:color w:val="auto"/>
          <w:szCs w:val="24"/>
        </w:rPr>
        <w:t xml:space="preserve">about the </w:t>
      </w:r>
      <w:r w:rsidR="00A4644A">
        <w:rPr>
          <w:bCs/>
          <w:color w:val="auto"/>
          <w:szCs w:val="24"/>
        </w:rPr>
        <w:t xml:space="preserve">problem of Diabetes </w:t>
      </w:r>
      <w:r w:rsidRPr="00D51D4F">
        <w:rPr>
          <w:bCs/>
          <w:color w:val="auto"/>
          <w:szCs w:val="24"/>
        </w:rPr>
        <w:t xml:space="preserve">is </w:t>
      </w:r>
      <w:r w:rsidR="00A4644A">
        <w:rPr>
          <w:bCs/>
          <w:color w:val="auto"/>
          <w:szCs w:val="24"/>
        </w:rPr>
        <w:t>essential, the most crucial aspect of this experience has been the research and first-hand knowledge of Diabetes</w:t>
      </w:r>
      <w:r w:rsidR="00A4644A" w:rsidRPr="00A4644A">
        <w:rPr>
          <w:bCs/>
          <w:color w:val="auto"/>
          <w:szCs w:val="24"/>
        </w:rPr>
        <w:t>This approach directly influences informed decision-making by relying on data to guide the process during data analysis.</w:t>
      </w:r>
    </w:p>
    <w:p w14:paraId="68C97710" w14:textId="77777777" w:rsidR="00A4644A" w:rsidRPr="00D51D4F" w:rsidRDefault="00A4644A" w:rsidP="005C681D">
      <w:pPr>
        <w:spacing w:after="0" w:line="259" w:lineRule="auto"/>
        <w:ind w:left="0" w:firstLine="0"/>
        <w:rPr>
          <w:bCs/>
          <w:color w:val="auto"/>
          <w:szCs w:val="24"/>
        </w:rPr>
      </w:pPr>
    </w:p>
    <w:p w14:paraId="2068A277" w14:textId="095B3F57" w:rsidR="00D51D4F" w:rsidRPr="00D51D4F" w:rsidRDefault="00D51D4F" w:rsidP="005C681D">
      <w:pPr>
        <w:spacing w:after="0" w:line="259" w:lineRule="auto"/>
        <w:ind w:left="0" w:firstLine="0"/>
        <w:rPr>
          <w:bCs/>
          <w:color w:val="auto"/>
          <w:szCs w:val="24"/>
        </w:rPr>
      </w:pPr>
      <w:r w:rsidRPr="00D51D4F">
        <w:rPr>
          <w:bCs/>
          <w:color w:val="auto"/>
          <w:szCs w:val="24"/>
        </w:rPr>
        <w:t>In this project, participants will learn how to explore and preprocess data. The data exploration and preprocessing will involve loading a dataset, handling missing values, and normalizing and transforming data. In addition, users will learn the various data exploration techniques, such as calculating summary statistics, identifying correlations, and creating visualizations like scatter plots, histograms, and pie charts, which will help them gain insights into the dataset.</w:t>
      </w:r>
    </w:p>
    <w:p w14:paraId="1B2103F9" w14:textId="77777777" w:rsidR="00D51D4F" w:rsidRPr="00D51D4F" w:rsidRDefault="00D51D4F" w:rsidP="005C681D">
      <w:pPr>
        <w:spacing w:after="0" w:line="259" w:lineRule="auto"/>
        <w:ind w:left="0" w:firstLine="0"/>
        <w:rPr>
          <w:bCs/>
          <w:color w:val="auto"/>
          <w:szCs w:val="24"/>
        </w:rPr>
      </w:pPr>
    </w:p>
    <w:p w14:paraId="7F468093" w14:textId="33322864" w:rsidR="005C681D" w:rsidRPr="00D51D4F" w:rsidRDefault="00D51D4F" w:rsidP="005C681D">
      <w:pPr>
        <w:spacing w:after="0" w:line="259" w:lineRule="auto"/>
        <w:ind w:left="0" w:firstLine="0"/>
        <w:rPr>
          <w:bCs/>
          <w:color w:val="auto"/>
          <w:szCs w:val="24"/>
        </w:rPr>
      </w:pPr>
      <w:r w:rsidRPr="00D51D4F">
        <w:rPr>
          <w:bCs/>
          <w:color w:val="auto"/>
          <w:szCs w:val="24"/>
        </w:rPr>
        <w:t xml:space="preserve">Identifying relevant features and creating new ones from existing ones is </w:t>
      </w:r>
      <w:r w:rsidR="00173371">
        <w:rPr>
          <w:bCs/>
          <w:color w:val="auto"/>
          <w:szCs w:val="24"/>
        </w:rPr>
        <w:t xml:space="preserve">not only expected but imperative </w:t>
      </w:r>
      <w:r w:rsidRPr="00D51D4F">
        <w:rPr>
          <w:bCs/>
          <w:color w:val="auto"/>
          <w:szCs w:val="24"/>
        </w:rPr>
        <w:t>in data analysis. Therefore, participants should learn how to perform feature selection and engineering techniques to enhance model performance and interpretability.</w:t>
      </w:r>
    </w:p>
    <w:p w14:paraId="51EE48B9" w14:textId="77777777" w:rsidR="00D51D4F" w:rsidRPr="00D51D4F" w:rsidRDefault="00D51D4F" w:rsidP="005C681D">
      <w:pPr>
        <w:spacing w:after="0" w:line="259" w:lineRule="auto"/>
        <w:ind w:left="0" w:firstLine="0"/>
        <w:rPr>
          <w:bCs/>
          <w:color w:val="auto"/>
          <w:szCs w:val="24"/>
        </w:rPr>
      </w:pPr>
    </w:p>
    <w:p w14:paraId="10DAD57F" w14:textId="016C8CE9" w:rsidR="00CF4A00" w:rsidRPr="00CF4A00" w:rsidRDefault="00A4644A" w:rsidP="00CF4A00">
      <w:pPr>
        <w:spacing w:after="0" w:line="259" w:lineRule="auto"/>
        <w:ind w:left="0" w:firstLine="0"/>
        <w:rPr>
          <w:bCs/>
          <w:color w:val="auto"/>
          <w:szCs w:val="24"/>
        </w:rPr>
      </w:pPr>
      <w:r>
        <w:rPr>
          <w:bCs/>
          <w:color w:val="auto"/>
          <w:szCs w:val="24"/>
        </w:rPr>
        <w:t xml:space="preserve">Users should understand </w:t>
      </w:r>
      <w:r w:rsidR="00CF4A00" w:rsidRPr="00CF4A00">
        <w:rPr>
          <w:bCs/>
          <w:color w:val="auto"/>
          <w:szCs w:val="24"/>
        </w:rPr>
        <w:t>different machine</w:t>
      </w:r>
      <w:r>
        <w:rPr>
          <w:bCs/>
          <w:color w:val="auto"/>
          <w:szCs w:val="24"/>
        </w:rPr>
        <w:t>-</w:t>
      </w:r>
      <w:r w:rsidR="00CF4A00" w:rsidRPr="00CF4A00">
        <w:rPr>
          <w:bCs/>
          <w:color w:val="auto"/>
          <w:szCs w:val="24"/>
        </w:rPr>
        <w:t>learning algorithms</w:t>
      </w:r>
      <w:r>
        <w:rPr>
          <w:bCs/>
          <w:color w:val="auto"/>
          <w:szCs w:val="24"/>
        </w:rPr>
        <w:t xml:space="preserve">. They should also be aware of </w:t>
      </w:r>
      <w:r w:rsidR="00CF4A00" w:rsidRPr="00CF4A00">
        <w:rPr>
          <w:bCs/>
          <w:color w:val="auto"/>
          <w:szCs w:val="24"/>
        </w:rPr>
        <w:t>the pros and cons</w:t>
      </w:r>
      <w:r>
        <w:rPr>
          <w:bCs/>
          <w:color w:val="auto"/>
          <w:szCs w:val="24"/>
        </w:rPr>
        <w:t xml:space="preserve"> of each</w:t>
      </w:r>
      <w:r w:rsidR="00CF4A00" w:rsidRPr="00CF4A00">
        <w:rPr>
          <w:bCs/>
          <w:color w:val="auto"/>
          <w:szCs w:val="24"/>
        </w:rPr>
        <w:t xml:space="preserve"> and be able to pick the best </w:t>
      </w:r>
      <w:r>
        <w:rPr>
          <w:bCs/>
          <w:color w:val="auto"/>
          <w:szCs w:val="24"/>
        </w:rPr>
        <w:t>ML algorithm</w:t>
      </w:r>
      <w:r w:rsidR="00CF4A00" w:rsidRPr="00CF4A00">
        <w:rPr>
          <w:bCs/>
          <w:color w:val="auto"/>
          <w:szCs w:val="24"/>
        </w:rPr>
        <w:t xml:space="preserve"> for </w:t>
      </w:r>
      <w:r>
        <w:rPr>
          <w:bCs/>
          <w:color w:val="auto"/>
          <w:szCs w:val="24"/>
        </w:rPr>
        <w:t>the given</w:t>
      </w:r>
      <w:r w:rsidR="00CF4A00" w:rsidRPr="00CF4A00">
        <w:rPr>
          <w:bCs/>
          <w:color w:val="auto"/>
          <w:szCs w:val="24"/>
        </w:rPr>
        <w:t xml:space="preserve"> task. Although we're using linear regression for this project, feel free to explore other options. Grasping the training process, which involves splitting datasets, fine-tuning parameters, and meeting model-specific needs, is crucial for creating a reliable and precise model.</w:t>
      </w:r>
    </w:p>
    <w:p w14:paraId="363D30FE" w14:textId="77777777" w:rsidR="00CF4A00" w:rsidRPr="00CF4A00" w:rsidRDefault="00CF4A00" w:rsidP="00CF4A00">
      <w:pPr>
        <w:spacing w:after="0" w:line="259" w:lineRule="auto"/>
        <w:ind w:left="0" w:firstLine="0"/>
        <w:rPr>
          <w:bCs/>
          <w:color w:val="auto"/>
          <w:szCs w:val="24"/>
        </w:rPr>
      </w:pPr>
    </w:p>
    <w:p w14:paraId="648D6187" w14:textId="26E7B51B" w:rsidR="00CF4A00" w:rsidRPr="00CF4A00" w:rsidRDefault="00CF4A00" w:rsidP="00CF4A00">
      <w:pPr>
        <w:spacing w:after="0" w:line="259" w:lineRule="auto"/>
        <w:ind w:left="0" w:firstLine="0"/>
        <w:rPr>
          <w:bCs/>
          <w:color w:val="auto"/>
          <w:szCs w:val="24"/>
        </w:rPr>
      </w:pPr>
      <w:r w:rsidRPr="00CF4A00">
        <w:rPr>
          <w:bCs/>
          <w:color w:val="auto"/>
          <w:szCs w:val="24"/>
        </w:rPr>
        <w:t xml:space="preserve">When assessing a machine learning model's performance, it's </w:t>
      </w:r>
      <w:r w:rsidR="00A4644A">
        <w:rPr>
          <w:bCs/>
          <w:color w:val="auto"/>
          <w:szCs w:val="24"/>
        </w:rPr>
        <w:t>essential</w:t>
      </w:r>
      <w:r w:rsidRPr="00CF4A00">
        <w:rPr>
          <w:bCs/>
          <w:color w:val="auto"/>
          <w:szCs w:val="24"/>
        </w:rPr>
        <w:t xml:space="preserve"> to comprehend various evaluation metrics, such as Mean Squared Error (MSE) and R2 Score, and how to make sense of them. </w:t>
      </w:r>
      <w:r w:rsidR="00A4644A">
        <w:rPr>
          <w:bCs/>
          <w:color w:val="auto"/>
          <w:szCs w:val="24"/>
        </w:rPr>
        <w:t>It would be best to grasp</w:t>
      </w:r>
      <w:r w:rsidRPr="00CF4A00">
        <w:rPr>
          <w:bCs/>
          <w:color w:val="auto"/>
          <w:szCs w:val="24"/>
        </w:rPr>
        <w:t xml:space="preserve"> the value of cross-validation techniques in avoiding overfitting, which helps the model generalize better.</w:t>
      </w:r>
    </w:p>
    <w:p w14:paraId="1EE36F68" w14:textId="77777777" w:rsidR="00CF4A00" w:rsidRPr="00CF4A00" w:rsidRDefault="00CF4A00" w:rsidP="00CF4A00">
      <w:pPr>
        <w:spacing w:after="0" w:line="259" w:lineRule="auto"/>
        <w:ind w:left="0" w:firstLine="0"/>
        <w:rPr>
          <w:bCs/>
          <w:color w:val="auto"/>
          <w:szCs w:val="24"/>
        </w:rPr>
      </w:pPr>
    </w:p>
    <w:p w14:paraId="1635A9D2" w14:textId="170C200D" w:rsidR="00CF4A00" w:rsidRPr="00CF4A00" w:rsidRDefault="00A4644A" w:rsidP="00CF4A00">
      <w:pPr>
        <w:spacing w:after="0" w:line="259" w:lineRule="auto"/>
        <w:ind w:left="0" w:firstLine="0"/>
        <w:rPr>
          <w:bCs/>
          <w:color w:val="auto"/>
          <w:szCs w:val="24"/>
        </w:rPr>
      </w:pPr>
      <w:r>
        <w:rPr>
          <w:bCs/>
          <w:color w:val="auto"/>
          <w:szCs w:val="24"/>
        </w:rPr>
        <w:t>Effectively sharing</w:t>
      </w:r>
      <w:r w:rsidR="00CF4A00" w:rsidRPr="00CF4A00">
        <w:rPr>
          <w:bCs/>
          <w:color w:val="auto"/>
          <w:szCs w:val="24"/>
        </w:rPr>
        <w:t xml:space="preserve"> your findings and insights requires mastering visualization and reporting skills. You should be familiar with libraries like Plotly for crafting impactful visualizations, interpreting them, and presenting the results </w:t>
      </w:r>
      <w:r>
        <w:rPr>
          <w:bCs/>
          <w:color w:val="auto"/>
          <w:szCs w:val="24"/>
        </w:rPr>
        <w:t>clearly and succinctly</w:t>
      </w:r>
      <w:r w:rsidR="00CF4A00" w:rsidRPr="00CF4A00">
        <w:rPr>
          <w:bCs/>
          <w:color w:val="auto"/>
          <w:szCs w:val="24"/>
        </w:rPr>
        <w:t>.</w:t>
      </w:r>
    </w:p>
    <w:p w14:paraId="23C0AA3E" w14:textId="77777777" w:rsidR="00CF4A00" w:rsidRPr="00CF4A00" w:rsidRDefault="00CF4A00" w:rsidP="00CF4A00">
      <w:pPr>
        <w:spacing w:after="0" w:line="259" w:lineRule="auto"/>
        <w:ind w:left="0" w:firstLine="0"/>
        <w:rPr>
          <w:bCs/>
          <w:color w:val="auto"/>
          <w:szCs w:val="24"/>
        </w:rPr>
      </w:pPr>
    </w:p>
    <w:p w14:paraId="314FD4E8" w14:textId="18110827" w:rsidR="00CF4A00" w:rsidRPr="00CF4A00" w:rsidRDefault="00CF4A00" w:rsidP="00CF4A00">
      <w:pPr>
        <w:spacing w:after="0" w:line="259" w:lineRule="auto"/>
        <w:ind w:left="0" w:firstLine="0"/>
        <w:rPr>
          <w:bCs/>
          <w:color w:val="auto"/>
          <w:szCs w:val="24"/>
        </w:rPr>
      </w:pPr>
      <w:r w:rsidRPr="00CF4A00">
        <w:rPr>
          <w:bCs/>
          <w:color w:val="auto"/>
          <w:szCs w:val="24"/>
        </w:rPr>
        <w:t>A project like this offers a</w:t>
      </w:r>
      <w:r w:rsidR="00A4644A">
        <w:rPr>
          <w:bCs/>
          <w:color w:val="auto"/>
          <w:szCs w:val="24"/>
        </w:rPr>
        <w:t>n excellen</w:t>
      </w:r>
      <w:r w:rsidRPr="00CF4A00">
        <w:rPr>
          <w:bCs/>
          <w:color w:val="auto"/>
          <w:szCs w:val="24"/>
        </w:rPr>
        <w:t xml:space="preserve">t opportunity to hone collaboration and communication skills. Aim to work effectively with your team, exchange ideas, </w:t>
      </w:r>
      <w:r w:rsidR="00A4644A">
        <w:rPr>
          <w:bCs/>
          <w:color w:val="auto"/>
          <w:szCs w:val="24"/>
        </w:rPr>
        <w:t>provide</w:t>
      </w:r>
      <w:r w:rsidRPr="00CF4A00">
        <w:rPr>
          <w:bCs/>
          <w:color w:val="auto"/>
          <w:szCs w:val="24"/>
        </w:rPr>
        <w:t xml:space="preserve"> constructive feedback, and present your work to technical and non-technical audiences.</w:t>
      </w:r>
    </w:p>
    <w:p w14:paraId="5EA78D97" w14:textId="77777777" w:rsidR="00CF4A00" w:rsidRPr="00CF4A00" w:rsidRDefault="00CF4A00" w:rsidP="00CF4A00">
      <w:pPr>
        <w:spacing w:after="0" w:line="259" w:lineRule="auto"/>
        <w:ind w:left="0" w:firstLine="0"/>
        <w:rPr>
          <w:bCs/>
          <w:color w:val="auto"/>
          <w:szCs w:val="24"/>
        </w:rPr>
      </w:pPr>
    </w:p>
    <w:p w14:paraId="5A696FD5" w14:textId="2B6F3681" w:rsidR="00CF4A00" w:rsidRPr="00CF4A00" w:rsidRDefault="00CF4A00" w:rsidP="00CF4A00">
      <w:pPr>
        <w:spacing w:after="0" w:line="259" w:lineRule="auto"/>
        <w:ind w:left="0" w:firstLine="0"/>
        <w:rPr>
          <w:bCs/>
          <w:color w:val="auto"/>
          <w:szCs w:val="24"/>
        </w:rPr>
      </w:pPr>
      <w:r w:rsidRPr="00CF4A00">
        <w:rPr>
          <w:bCs/>
          <w:color w:val="auto"/>
          <w:szCs w:val="24"/>
        </w:rPr>
        <w:t>Embrace the learning experience and focus</w:t>
      </w:r>
      <w:r>
        <w:rPr>
          <w:bCs/>
          <w:color w:val="auto"/>
          <w:szCs w:val="24"/>
        </w:rPr>
        <w:t xml:space="preserve"> on </w:t>
      </w:r>
      <w:r w:rsidRPr="00CF4A00">
        <w:rPr>
          <w:bCs/>
          <w:color w:val="auto"/>
          <w:szCs w:val="24"/>
        </w:rPr>
        <w:t>improvement and education. Explore new techniques, tools, and approaches to enhance your skills and stay current with the latest advancements in the field.</w:t>
      </w:r>
    </w:p>
    <w:p w14:paraId="19F431C5" w14:textId="77777777" w:rsidR="00CF4A00" w:rsidRPr="00CF4A00" w:rsidRDefault="00CF4A00" w:rsidP="00CF4A00">
      <w:pPr>
        <w:spacing w:after="0" w:line="259" w:lineRule="auto"/>
        <w:ind w:left="0" w:firstLine="0"/>
        <w:rPr>
          <w:bCs/>
          <w:color w:val="auto"/>
          <w:szCs w:val="24"/>
        </w:rPr>
      </w:pPr>
    </w:p>
    <w:p w14:paraId="4B180084" w14:textId="12F89A8A" w:rsidR="005C681D" w:rsidRPr="005C681D" w:rsidRDefault="00CF4A00" w:rsidP="00CF4A00">
      <w:pPr>
        <w:spacing w:after="0" w:line="259" w:lineRule="auto"/>
        <w:ind w:left="0" w:firstLine="0"/>
        <w:rPr>
          <w:bCs/>
          <w:color w:val="FF0000"/>
          <w:szCs w:val="24"/>
        </w:rPr>
      </w:pPr>
      <w:r w:rsidRPr="00CF4A00">
        <w:rPr>
          <w:bCs/>
          <w:color w:val="auto"/>
          <w:szCs w:val="24"/>
        </w:rPr>
        <w:t>In conclusion, those involved in this project will gain a well-rounded understanding of data analysis, machine learning, and application development. This learning experience will lay a solid foundation for further exploration and growth in data science.</w:t>
      </w: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6"/>
      <w:headerReference w:type="default" r:id="rId37"/>
      <w:headerReference w:type="first" r:id="rId38"/>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56374" w14:textId="77777777" w:rsidR="00E63492" w:rsidRDefault="00E63492">
      <w:pPr>
        <w:spacing w:after="0" w:line="240" w:lineRule="auto"/>
      </w:pPr>
      <w:r>
        <w:separator/>
      </w:r>
    </w:p>
  </w:endnote>
  <w:endnote w:type="continuationSeparator" w:id="0">
    <w:p w14:paraId="007042EE" w14:textId="77777777" w:rsidR="00E63492" w:rsidRDefault="00E63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9F067" w14:textId="77777777" w:rsidR="00E63492" w:rsidRDefault="00E63492">
      <w:pPr>
        <w:spacing w:after="0" w:line="240" w:lineRule="auto"/>
      </w:pPr>
      <w:r>
        <w:separator/>
      </w:r>
    </w:p>
  </w:footnote>
  <w:footnote w:type="continuationSeparator" w:id="0">
    <w:p w14:paraId="32DDF023" w14:textId="77777777" w:rsidR="00E63492" w:rsidRDefault="00E63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wUAumfOpiwAAAA="/>
  </w:docVars>
  <w:rsids>
    <w:rsidRoot w:val="00F10FD9"/>
    <w:rsid w:val="0009717E"/>
    <w:rsid w:val="000D6BF9"/>
    <w:rsid w:val="0014288A"/>
    <w:rsid w:val="00173371"/>
    <w:rsid w:val="00177294"/>
    <w:rsid w:val="00342734"/>
    <w:rsid w:val="003B7F80"/>
    <w:rsid w:val="003C5A16"/>
    <w:rsid w:val="003E0764"/>
    <w:rsid w:val="00407FA2"/>
    <w:rsid w:val="0049116B"/>
    <w:rsid w:val="004E0BF1"/>
    <w:rsid w:val="005076AE"/>
    <w:rsid w:val="00525D59"/>
    <w:rsid w:val="005A3BC9"/>
    <w:rsid w:val="005A3DD1"/>
    <w:rsid w:val="005A4878"/>
    <w:rsid w:val="005C681D"/>
    <w:rsid w:val="005D3C65"/>
    <w:rsid w:val="0068709E"/>
    <w:rsid w:val="006A781C"/>
    <w:rsid w:val="006E2A17"/>
    <w:rsid w:val="00703D0C"/>
    <w:rsid w:val="0075477F"/>
    <w:rsid w:val="007B6BA4"/>
    <w:rsid w:val="00861462"/>
    <w:rsid w:val="0087672A"/>
    <w:rsid w:val="008811EF"/>
    <w:rsid w:val="008B2315"/>
    <w:rsid w:val="00921280"/>
    <w:rsid w:val="009E2137"/>
    <w:rsid w:val="00A33E0C"/>
    <w:rsid w:val="00A4644A"/>
    <w:rsid w:val="00A55A2F"/>
    <w:rsid w:val="00A6215C"/>
    <w:rsid w:val="00AD3F80"/>
    <w:rsid w:val="00AF2003"/>
    <w:rsid w:val="00B12107"/>
    <w:rsid w:val="00B17D90"/>
    <w:rsid w:val="00B47D81"/>
    <w:rsid w:val="00B967B6"/>
    <w:rsid w:val="00B97257"/>
    <w:rsid w:val="00BB7529"/>
    <w:rsid w:val="00C1162E"/>
    <w:rsid w:val="00C418A4"/>
    <w:rsid w:val="00CF4A00"/>
    <w:rsid w:val="00D51D4F"/>
    <w:rsid w:val="00D84A26"/>
    <w:rsid w:val="00E63492"/>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00"/>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 w:type="character" w:styleId="FollowedHyperlink">
    <w:name w:val="FollowedHyperlink"/>
    <w:basedOn w:val="DefaultParagraphFont"/>
    <w:uiPriority w:val="99"/>
    <w:semiHidden/>
    <w:unhideWhenUsed/>
    <w:rsid w:val="00CF4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2.xm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6.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1.xml"/><Relationship Id="rId32" Type="http://schemas.openxmlformats.org/officeDocument/2006/relationships/hyperlink" Target="https://doi.org/10.1056/NEJMra1814259"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ython.org/downloads/" TargetMode="External"/><Relationship Id="rId23" Type="http://schemas.openxmlformats.org/officeDocument/2006/relationships/image" Target="media/image14.png"/><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11/jdi.1317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hyperlink" Target="https://onlinelibrary.wiley.com/doi/full/10.1111/jdi.13250" TargetMode="External"/><Relationship Id="rId35" Type="http://schemas.openxmlformats.org/officeDocument/2006/relationships/image" Target="media/image18.png"/><Relationship Id="rId8" Type="http://schemas.openxmlformats.org/officeDocument/2006/relationships/hyperlink" Target="https://www.jetbrains.com/edu-products/download/other-PCE.html"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06461-D296-43D4-A885-BA1A73DC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TotalTime>
  <Pages>1</Pages>
  <Words>7415</Words>
  <Characters>42271</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7</cp:revision>
  <dcterms:created xsi:type="dcterms:W3CDTF">2023-03-24T01:09:00Z</dcterms:created>
  <dcterms:modified xsi:type="dcterms:W3CDTF">2023-03-28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